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72"/>
        <w:gridCol w:w="15"/>
        <w:gridCol w:w="458"/>
        <w:gridCol w:w="473"/>
        <w:gridCol w:w="481"/>
        <w:gridCol w:w="9"/>
        <w:gridCol w:w="143"/>
        <w:gridCol w:w="785"/>
        <w:gridCol w:w="62"/>
        <w:gridCol w:w="991"/>
        <w:gridCol w:w="365"/>
        <w:gridCol w:w="1194"/>
        <w:gridCol w:w="224"/>
        <w:gridCol w:w="132"/>
        <w:gridCol w:w="1071"/>
      </w:tblGrid>
      <w:tr w:rsidR="004D0FBF" w:rsidRPr="00172064" w14:paraId="605D34DD" w14:textId="77777777" w:rsidTr="00172064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172064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4D0FBF" w:rsidRPr="00172064" w14:paraId="36413FBF" w14:textId="77777777" w:rsidTr="00172064">
        <w:tc>
          <w:tcPr>
            <w:tcW w:w="1799" w:type="dxa"/>
            <w:gridSpan w:val="2"/>
          </w:tcPr>
          <w:p w14:paraId="72C1DC59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A491814" w:rsidR="00D519F5" w:rsidRPr="00172064" w:rsidRDefault="00AB16FA" w:rsidP="00AB16F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AČRTOVANJE </w:t>
            </w:r>
            <w:r w:rsidR="00D519F5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EMBALAŽ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E IN RAZBREMENILNE LOGISTIKE</w:t>
            </w:r>
          </w:p>
        </w:tc>
      </w:tr>
      <w:tr w:rsidR="004D0FBF" w:rsidRPr="00172064" w14:paraId="12BB578E" w14:textId="77777777" w:rsidTr="00172064">
        <w:tc>
          <w:tcPr>
            <w:tcW w:w="1799" w:type="dxa"/>
            <w:gridSpan w:val="2"/>
          </w:tcPr>
          <w:p w14:paraId="003758B5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EE3E81C" w:rsidR="00D519F5" w:rsidRPr="00172064" w:rsidRDefault="00AB16FA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LANNING OF </w:t>
            </w:r>
            <w:r w:rsidR="00D519F5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ACKAGING AND REVERSE LOGISTICS</w:t>
            </w:r>
          </w:p>
        </w:tc>
      </w:tr>
      <w:tr w:rsidR="004D0FBF" w:rsidRPr="00172064" w14:paraId="0BB44B80" w14:textId="77777777" w:rsidTr="00172064">
        <w:tc>
          <w:tcPr>
            <w:tcW w:w="3307" w:type="dxa"/>
            <w:gridSpan w:val="6"/>
            <w:vAlign w:val="center"/>
          </w:tcPr>
          <w:p w14:paraId="381AAD97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8"/>
            <w:vAlign w:val="center"/>
          </w:tcPr>
          <w:p w14:paraId="72824CE0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4D0FBF" w:rsidRPr="00172064" w14:paraId="5EC26D3D" w14:textId="77777777" w:rsidTr="00172064">
        <w:trPr>
          <w:trHeight w:val="66"/>
        </w:trPr>
        <w:tc>
          <w:tcPr>
            <w:tcW w:w="330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D0FBF" w:rsidRPr="00172064" w14:paraId="23FFFBED" w14:textId="77777777" w:rsidTr="00172064">
        <w:trPr>
          <w:trHeight w:val="318"/>
        </w:trPr>
        <w:tc>
          <w:tcPr>
            <w:tcW w:w="33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172064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172064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B1469E" w:rsidRPr="00172064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B1469E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36C8766" w:rsidR="00B1469E" w:rsidRPr="00172064" w:rsidRDefault="00D519F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B1469E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4D0FBF" w:rsidRPr="00172064" w14:paraId="4AE235F2" w14:textId="77777777" w:rsidTr="00172064">
        <w:trPr>
          <w:trHeight w:val="318"/>
        </w:trPr>
        <w:tc>
          <w:tcPr>
            <w:tcW w:w="33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172064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172064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B1469E" w:rsidRPr="00172064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B1469E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ACEB24D" w:rsidR="00B1469E" w:rsidRPr="00172064" w:rsidRDefault="00D519F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B1469E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4D0FBF" w:rsidRPr="00172064" w14:paraId="1E148366" w14:textId="77777777" w:rsidTr="00172064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4D0FBF" w:rsidRPr="00172064" w14:paraId="53363266" w14:textId="77777777" w:rsidTr="00172064">
        <w:trPr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E8114BB" w:rsidR="005A11E4" w:rsidRPr="00172064" w:rsidRDefault="00D519F5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4D0FBF" w:rsidRPr="00172064" w14:paraId="6024E532" w14:textId="77777777" w:rsidTr="00172064">
        <w:trPr>
          <w:trHeight w:val="56"/>
        </w:trPr>
        <w:tc>
          <w:tcPr>
            <w:tcW w:w="5718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03AD02C" w:rsidR="005A11E4" w:rsidRPr="00172064" w:rsidRDefault="00D519F5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4D0FBF" w:rsidRPr="00172064" w14:paraId="6B1B7C32" w14:textId="77777777" w:rsidTr="00172064">
        <w:tc>
          <w:tcPr>
            <w:tcW w:w="5718" w:type="dxa"/>
            <w:gridSpan w:val="13"/>
          </w:tcPr>
          <w:p w14:paraId="02799658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D0FBF" w:rsidRPr="00172064" w14:paraId="5DB8E894" w14:textId="77777777" w:rsidTr="00172064"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172064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4D0FBF" w:rsidRPr="00172064" w14:paraId="5FC48C48" w14:textId="77777777" w:rsidTr="00172064">
        <w:tc>
          <w:tcPr>
            <w:tcW w:w="9695" w:type="dxa"/>
            <w:gridSpan w:val="19"/>
          </w:tcPr>
          <w:p w14:paraId="19BF6CFB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D0FBF" w:rsidRPr="00172064" w14:paraId="69EB4177" w14:textId="77777777" w:rsidTr="00172064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17206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4D0FBF" w:rsidRPr="00172064" w14:paraId="6C3C0BA4" w14:textId="77777777" w:rsidTr="00172064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2ACE09" w14:textId="19848FBD" w:rsidR="00D519F5" w:rsidRPr="00172064" w:rsidRDefault="00D519F5" w:rsidP="00C657F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</w:t>
            </w:r>
            <w:r w:rsidR="00817305"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</w:t>
            </w: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e-P</w:t>
            </w:r>
          </w:p>
          <w:p w14:paraId="013B6061" w14:textId="0D8AFED5" w:rsidR="00D519F5" w:rsidRPr="00172064" w:rsidRDefault="00D519F5" w:rsidP="00C657F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</w:t>
            </w:r>
            <w:r w:rsidR="00817305"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4</w:t>
            </w: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2F1D14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B5D76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EFC4D51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5EF8B094" w:rsidR="00D519F5" w:rsidRPr="00172064" w:rsidRDefault="00D519F5" w:rsidP="00035D8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05CF3384" w:rsidR="00D519F5" w:rsidRPr="00172064" w:rsidRDefault="00FD186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78F806EC" w:rsidR="00D519F5" w:rsidRPr="00172064" w:rsidRDefault="00FD1862" w:rsidP="00035D86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5</w:t>
            </w:r>
          </w:p>
        </w:tc>
      </w:tr>
      <w:tr w:rsidR="004D0FBF" w:rsidRPr="00172064" w14:paraId="33611488" w14:textId="77777777" w:rsidTr="00172064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3053F" w14:textId="0C15D39D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CEF13" w14:textId="329D4FDF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0744FE4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4D0FBF" w:rsidRPr="00172064" w14:paraId="3AFC1636" w14:textId="77777777" w:rsidTr="00172064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5644D" w14:textId="0665C430" w:rsidR="00D519F5" w:rsidRPr="00172064" w:rsidRDefault="00D519F5" w:rsidP="00D519F5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5C838" w14:textId="351208BD" w:rsidR="00D519F5" w:rsidRPr="00172064" w:rsidRDefault="00116BA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trike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099EB950" w:rsidR="00D519F5" w:rsidRPr="00172064" w:rsidRDefault="00116BA4" w:rsidP="00C06F02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D519F5" w:rsidRPr="00172064" w:rsidRDefault="00D519F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4D0FBF" w:rsidRPr="00172064" w14:paraId="6194853B" w14:textId="77777777" w:rsidTr="00172064">
        <w:tc>
          <w:tcPr>
            <w:tcW w:w="9695" w:type="dxa"/>
            <w:gridSpan w:val="19"/>
          </w:tcPr>
          <w:p w14:paraId="73ECE184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4D0FBF" w:rsidRPr="00172064" w14:paraId="695F6595" w14:textId="77777777" w:rsidTr="00172064">
        <w:tc>
          <w:tcPr>
            <w:tcW w:w="3307" w:type="dxa"/>
            <w:gridSpan w:val="6"/>
          </w:tcPr>
          <w:p w14:paraId="19C80114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E65C4C7" w:rsidR="005A11E4" w:rsidRPr="00172064" w:rsidRDefault="00116BA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NE LERHER</w:t>
            </w:r>
            <w:r w:rsidR="00473BF1" w:rsidRPr="0017206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, </w:t>
            </w:r>
            <w:r w:rsidR="00473BF1" w:rsidRPr="00197E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IMONA ŠINKO</w:t>
            </w:r>
          </w:p>
        </w:tc>
      </w:tr>
      <w:tr w:rsidR="004D0FBF" w:rsidRPr="00172064" w14:paraId="373ADDF1" w14:textId="77777777" w:rsidTr="00172064">
        <w:tc>
          <w:tcPr>
            <w:tcW w:w="9695" w:type="dxa"/>
            <w:gridSpan w:val="19"/>
          </w:tcPr>
          <w:p w14:paraId="0BC8F3BA" w14:textId="77777777" w:rsidR="005A11E4" w:rsidRPr="00172064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D0FBF" w:rsidRPr="00172064" w14:paraId="2546E5AF" w14:textId="77777777" w:rsidTr="00172064">
        <w:tc>
          <w:tcPr>
            <w:tcW w:w="2298" w:type="dxa"/>
            <w:gridSpan w:val="3"/>
            <w:vMerge w:val="restart"/>
          </w:tcPr>
          <w:p w14:paraId="6861494E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5A11E4" w:rsidRPr="00172064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172064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4D0FBF" w:rsidRPr="00172064" w14:paraId="0712B376" w14:textId="77777777" w:rsidTr="00172064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5A11E4" w:rsidRPr="00172064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172064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4D0FBF" w:rsidRPr="00172064" w14:paraId="0BB418C6" w14:textId="77777777" w:rsidTr="00172064">
        <w:tc>
          <w:tcPr>
            <w:tcW w:w="4728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17206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197EF0" w:rsidRPr="00197EF0" w14:paraId="273ADA0E" w14:textId="77777777" w:rsidTr="00172064">
        <w:trPr>
          <w:trHeight w:val="262"/>
        </w:trPr>
        <w:tc>
          <w:tcPr>
            <w:tcW w:w="472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73790" w14:textId="77777777" w:rsidR="00172064" w:rsidRPr="00197EF0" w:rsidRDefault="00172064" w:rsidP="00172064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  <w:p w14:paraId="37A37BFD" w14:textId="143B52D3" w:rsidR="00172064" w:rsidRPr="00197EF0" w:rsidRDefault="00172064" w:rsidP="00172064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97E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Vsi deli izpita morajo biti pozitivno oce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197EF0" w:rsidRDefault="0035712C" w:rsidP="00172064">
            <w:pPr>
              <w:spacing w:after="0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2CFBB" w14:textId="77777777" w:rsidR="00172064" w:rsidRPr="00197EF0" w:rsidRDefault="00172064" w:rsidP="00172064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  <w:p w14:paraId="28CBA30C" w14:textId="36B822CF" w:rsidR="00172064" w:rsidRPr="00197EF0" w:rsidRDefault="00172064" w:rsidP="00172064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97E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ll parts of the exam must be positively assessed.</w:t>
            </w:r>
          </w:p>
        </w:tc>
      </w:tr>
      <w:tr w:rsidR="004D0FBF" w:rsidRPr="00172064" w14:paraId="32638BBD" w14:textId="77777777" w:rsidTr="00172064">
        <w:trPr>
          <w:trHeight w:val="137"/>
        </w:trPr>
        <w:tc>
          <w:tcPr>
            <w:tcW w:w="4719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17206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D0FBF" w:rsidRPr="00172064" w14:paraId="4EDFC7EE" w14:textId="77777777" w:rsidTr="00172064">
        <w:trPr>
          <w:trHeight w:val="20"/>
        </w:trPr>
        <w:tc>
          <w:tcPr>
            <w:tcW w:w="47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C8664" w14:textId="77777777" w:rsidR="00D519F5" w:rsidRPr="00172064" w:rsidRDefault="00D519F5" w:rsidP="00197EF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Funkcije in vrste embalaže.</w:t>
            </w:r>
          </w:p>
          <w:p w14:paraId="6A6CADAD" w14:textId="744A20E0" w:rsidR="00D519F5" w:rsidRPr="00172064" w:rsidRDefault="00AB16FA" w:rsidP="00197EF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Sodobni embalažni materiali in oblike.</w:t>
            </w:r>
          </w:p>
          <w:p w14:paraId="1A1518F0" w14:textId="6039F322" w:rsidR="00D519F5" w:rsidRPr="00172064" w:rsidRDefault="00A0757F" w:rsidP="00197EF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Osnove o</w:t>
            </w:r>
            <w:r w:rsidR="00D519F5" w:rsidRPr="00172064">
              <w:rPr>
                <w:rFonts w:asciiTheme="minorHAnsi" w:hAnsiTheme="minorHAnsi" w:cstheme="minorHAnsi"/>
                <w:sz w:val="20"/>
                <w:szCs w:val="20"/>
              </w:rPr>
              <w:t>blikovanj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D519F5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in načrtovanj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D519F5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embalaže.</w:t>
            </w:r>
          </w:p>
          <w:p w14:paraId="018C11F2" w14:textId="0077119D" w:rsidR="00D763E4" w:rsidRPr="00172064" w:rsidRDefault="00D763E4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</w:rPr>
              <w:t>Tehnike embaliranja.</w:t>
            </w:r>
          </w:p>
          <w:p w14:paraId="366A62AA" w14:textId="6B2423A5" w:rsidR="00D519F5" w:rsidRPr="00172064" w:rsidRDefault="00D519F5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Testiranje embalaže, standardi, zakonodaja.</w:t>
            </w:r>
          </w:p>
          <w:p w14:paraId="2772C8A1" w14:textId="0CAEB48E" w:rsidR="009B51BB" w:rsidRPr="00172064" w:rsidRDefault="009B51BB" w:rsidP="00197EF0">
            <w:pPr>
              <w:spacing w:after="0"/>
              <w:jc w:val="both"/>
              <w:rPr>
                <w:rStyle w:val="normaltextrun"/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172064">
              <w:rPr>
                <w:rStyle w:val="normaltextrun"/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Označevanje embalaže in GS1 standardi.</w:t>
            </w:r>
          </w:p>
          <w:p w14:paraId="49A5A12C" w14:textId="3CF8E3A5" w:rsidR="009B51BB" w:rsidRPr="00172064" w:rsidRDefault="00461FB1" w:rsidP="00197EF0">
            <w:pPr>
              <w:pStyle w:val="Default"/>
              <w:jc w:val="both"/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</w:pPr>
            <w:r w:rsidRPr="00172064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 xml:space="preserve">Osnove </w:t>
            </w:r>
            <w:r w:rsidR="009B51BB" w:rsidRPr="00172064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>3D modeliranj</w:t>
            </w:r>
            <w:r w:rsidRPr="00172064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>a</w:t>
            </w:r>
            <w:r w:rsidR="009B51BB" w:rsidRPr="00172064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 xml:space="preserve"> in </w:t>
            </w:r>
            <w:r w:rsidR="00C43A26" w:rsidRPr="00172064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>aditivna proizvodnja</w:t>
            </w:r>
            <w:r w:rsidR="009B51BB" w:rsidRPr="00172064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>.</w:t>
            </w:r>
          </w:p>
          <w:p w14:paraId="23C25082" w14:textId="769E8490" w:rsidR="00096458" w:rsidRPr="00172064" w:rsidRDefault="00096458" w:rsidP="00197EF0">
            <w:pPr>
              <w:pStyle w:val="Default"/>
              <w:jc w:val="both"/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</w:pPr>
            <w:r w:rsidRPr="00172064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>Sistem okoljskih kazalnikov in trajnostni razvoj embalaže v podjetju.</w:t>
            </w:r>
          </w:p>
          <w:p w14:paraId="70BF7F2D" w14:textId="5032AF89" w:rsidR="003878CA" w:rsidRPr="00172064" w:rsidRDefault="003878CA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Ravnanje z odpadno embalažo in ostalimi odpadki</w:t>
            </w:r>
            <w:r w:rsidR="00D763E4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– načrtovanje za ponovno uporabo in recikliranje.</w:t>
            </w:r>
          </w:p>
          <w:p w14:paraId="625112B6" w14:textId="13416F1D" w:rsidR="00D93E06" w:rsidRPr="00172064" w:rsidRDefault="00116BA4" w:rsidP="00197EF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AB16FA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roces </w:t>
            </w:r>
            <w:r w:rsidR="003C595D" w:rsidRPr="00172064">
              <w:rPr>
                <w:rFonts w:asciiTheme="minorHAnsi" w:hAnsiTheme="minorHAnsi" w:cstheme="minorHAnsi"/>
                <w:sz w:val="20"/>
                <w:szCs w:val="20"/>
              </w:rPr>
              <w:t>povratne</w:t>
            </w:r>
            <w:r w:rsidR="00AB16FA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logistike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D0F32" w:rsidRPr="00172064" w:rsidRDefault="004D0F32" w:rsidP="00197EF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25EC7" w14:textId="77777777" w:rsidR="001B2ADD" w:rsidRPr="00172064" w:rsidRDefault="001B2ADD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unctions and types of packaging.</w:t>
            </w:r>
          </w:p>
          <w:p w14:paraId="6A7AF618" w14:textId="77777777" w:rsidR="001B2ADD" w:rsidRPr="00172064" w:rsidRDefault="001B2ADD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odern packaging materials and designs.</w:t>
            </w:r>
          </w:p>
          <w:p w14:paraId="5E5E2E6C" w14:textId="683AC7B2" w:rsidR="00A0757F" w:rsidRPr="00172064" w:rsidRDefault="00A0757F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asic of design and development of packaging</w:t>
            </w:r>
            <w:r w:rsid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48E10170" w14:textId="1F74F8F3" w:rsidR="00D763E4" w:rsidRPr="00172064" w:rsidRDefault="00D763E4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ackaging techniques.</w:t>
            </w:r>
          </w:p>
          <w:p w14:paraId="52CE0EF5" w14:textId="72EB5321" w:rsidR="001B2ADD" w:rsidRPr="00172064" w:rsidRDefault="001B2ADD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sting of packaging</w:t>
            </w:r>
            <w:r w:rsidR="00A0757F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standards</w:t>
            </w:r>
            <w:r w:rsidR="00A0757F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legislation.</w:t>
            </w:r>
          </w:p>
          <w:p w14:paraId="261381C9" w14:textId="736942A2" w:rsidR="009B51BB" w:rsidRPr="00172064" w:rsidRDefault="009B51BB" w:rsidP="00197EF0">
            <w:pPr>
              <w:spacing w:after="0"/>
              <w:jc w:val="both"/>
              <w:rPr>
                <w:rStyle w:val="normaltextrun"/>
                <w:rFonts w:asciiTheme="minorHAnsi" w:hAnsiTheme="minorHAnsi" w:cstheme="minorHAnsi"/>
                <w:sz w:val="20"/>
                <w:szCs w:val="20"/>
                <w:shd w:val="clear" w:color="auto" w:fill="FFFFFF"/>
                <w:lang w:val="en-GB"/>
              </w:rPr>
            </w:pPr>
            <w:r w:rsidRPr="00172064">
              <w:rPr>
                <w:rStyle w:val="normaltextrun"/>
                <w:rFonts w:asciiTheme="minorHAnsi" w:hAnsiTheme="minorHAnsi" w:cstheme="minorHAnsi"/>
                <w:sz w:val="20"/>
                <w:szCs w:val="20"/>
                <w:shd w:val="clear" w:color="auto" w:fill="FFFFFF"/>
                <w:lang w:val="en-GB"/>
              </w:rPr>
              <w:t>Package labelling and GS1 standards.</w:t>
            </w:r>
          </w:p>
          <w:p w14:paraId="106E9440" w14:textId="509CDA0F" w:rsidR="009B51BB" w:rsidRPr="00172064" w:rsidRDefault="00461FB1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Basics of </w:t>
            </w:r>
            <w:r w:rsidR="009B51BB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3D </w:t>
            </w:r>
            <w:r w:rsidR="00A0757F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odelling</w:t>
            </w:r>
            <w:r w:rsidR="00116BA4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nd </w:t>
            </w:r>
            <w:r w:rsidR="009B51BB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inting</w:t>
            </w:r>
            <w:r w:rsidR="00116BA4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ackaging prototype</w:t>
            </w:r>
            <w:r w:rsidR="009B51BB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3CA397F2" w14:textId="18C013CB" w:rsidR="00096458" w:rsidRPr="00172064" w:rsidRDefault="00096458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nvironmental indicators system and sustainable packaging development in the company.</w:t>
            </w:r>
          </w:p>
          <w:p w14:paraId="40BE2B9C" w14:textId="6B08EB30" w:rsidR="003878CA" w:rsidRPr="00172064" w:rsidRDefault="003878CA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nagement of packaging waste and other types of waste</w:t>
            </w:r>
            <w:r w:rsidR="00D763E4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- design for reuse and recycling</w:t>
            </w: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68E25B91" w14:textId="5070CA10" w:rsidR="00D93E06" w:rsidRPr="00172064" w:rsidRDefault="00C06F02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ocess</w:t>
            </w:r>
            <w:r w:rsidR="001B2ADD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of </w:t>
            </w:r>
            <w:r w:rsidR="00A100A3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</w:t>
            </w:r>
            <w:r w:rsidR="001B2ADD"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verse logistics.</w:t>
            </w:r>
          </w:p>
        </w:tc>
      </w:tr>
      <w:tr w:rsidR="004D0FBF" w:rsidRPr="00172064" w14:paraId="50F6CFCC" w14:textId="77777777" w:rsidTr="00172064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1A3A778D" w14:textId="77777777" w:rsidR="00172064" w:rsidRDefault="00172064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C4D6A60" w14:textId="5B77B3D2" w:rsidR="0035712C" w:rsidRPr="00172064" w:rsidRDefault="0035712C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4D0FBF" w:rsidRPr="00172064" w14:paraId="166E7B56" w14:textId="77777777" w:rsidTr="00172064">
        <w:trPr>
          <w:trHeight w:val="274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7D822" w14:textId="637DC3A7" w:rsidR="00D519F5" w:rsidRPr="00172064" w:rsidRDefault="00A21186" w:rsidP="00A2118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Ambrož, G. et al</w:t>
            </w:r>
            <w:r w:rsidR="00820195" w:rsidRPr="00172064">
              <w:rPr>
                <w:rFonts w:asciiTheme="minorHAnsi" w:hAnsiTheme="minorHAnsi" w:cstheme="minorHAnsi"/>
                <w:sz w:val="20"/>
                <w:szCs w:val="20"/>
              </w:rPr>
              <w:t>. (2019).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7206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azvoj embalaže v krožnem gospodarstvu</w:t>
            </w:r>
            <w:r w:rsidR="00820195" w:rsidRPr="0017206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  <w:r w:rsidR="00820195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20195" w:rsidRPr="0017206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riročnik</w:t>
            </w:r>
            <w:r w:rsidR="00820195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Fit media</w:t>
            </w:r>
            <w:r w:rsidR="000C41BC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34DB4ADF" w14:textId="737C1F3C" w:rsidR="00D519F5" w:rsidRPr="00172064" w:rsidRDefault="00D519F5" w:rsidP="00A2118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Radonjič, G.</w:t>
            </w:r>
            <w:r w:rsidR="00820195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(2008).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7206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balaža in varstvo okolja</w:t>
            </w:r>
            <w:r w:rsidR="00820195" w:rsidRPr="0017206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  <w:r w:rsidR="00820195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20195" w:rsidRPr="00172064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</w:rPr>
              <w:t>zahteve, smernice in podjetniške priložnosti</w:t>
            </w:r>
            <w:r w:rsidR="000F290F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(1. izd.). Založba Pivec.</w:t>
            </w:r>
          </w:p>
          <w:p w14:paraId="621D9563" w14:textId="22C854C5" w:rsidR="007D494F" w:rsidRPr="00172064" w:rsidRDefault="007D494F" w:rsidP="00820195">
            <w:pPr>
              <w:suppressAutoHyphens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Martini, M., Kovačič, B., Konda, Z. (2014). </w:t>
            </w:r>
            <w:r w:rsidRPr="00172064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</w:rPr>
              <w:t>Upravljanje globalnih preskrbovalnih verig: učbenik.</w:t>
            </w:r>
            <w:r w:rsidRPr="00172064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GS1 Slovenija. </w:t>
            </w:r>
          </w:p>
          <w:p w14:paraId="0B2C29F5" w14:textId="237EAEC0" w:rsidR="00820195" w:rsidRPr="00172064" w:rsidRDefault="00820195" w:rsidP="00820195">
            <w:pPr>
              <w:suppressAutoHyphens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ålsson, H. (2018). </w:t>
            </w:r>
            <w:r w:rsidRPr="00172064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</w:rPr>
              <w:t>Packaging logistics: understanding and managing the economic and environmental impacts of packaging in supply chains</w:t>
            </w:r>
            <w:r w:rsidRPr="00172064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. Kogan Page. </w:t>
            </w:r>
          </w:p>
          <w:p w14:paraId="3E6D8EB0" w14:textId="614ACE1C" w:rsidR="00820195" w:rsidRPr="00172064" w:rsidRDefault="00820195" w:rsidP="00820195">
            <w:pPr>
              <w:suppressAutoHyphens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>Hellström, D. (2008). Integrating packaging and logistics: improving supply chain performance. VDM Verlag Dr. Müller</w:t>
            </w:r>
          </w:p>
          <w:p w14:paraId="4D4BFB14" w14:textId="77777777" w:rsidR="007B733C" w:rsidRPr="00172064" w:rsidRDefault="007B733C" w:rsidP="007B733C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Yam. K. L. (Ed.).  (2009). </w:t>
            </w:r>
            <w:r w:rsidRPr="00172064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The Wiley encyclopedia of packaging technology</w:t>
            </w:r>
            <w:r w:rsidRPr="0017206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3rd ed.). J. Wiley &amp; Sons.</w:t>
            </w:r>
          </w:p>
          <w:p w14:paraId="184E7F18" w14:textId="7C9D544D" w:rsidR="008A58F0" w:rsidRPr="00172064" w:rsidRDefault="003066F0" w:rsidP="000C41BC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les, R. &amp; Kirwan, M. (Eds.). (2011). </w:t>
            </w:r>
            <w:r w:rsidRPr="00172064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Food and beverage packaging technology</w:t>
            </w:r>
            <w:r w:rsidRPr="0017206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2nd ed.). Wiley. </w:t>
            </w:r>
          </w:p>
        </w:tc>
      </w:tr>
      <w:tr w:rsidR="004D0FBF" w:rsidRPr="00172064" w14:paraId="17101D27" w14:textId="77777777" w:rsidTr="00172064">
        <w:trPr>
          <w:trHeight w:val="73"/>
        </w:trPr>
        <w:tc>
          <w:tcPr>
            <w:tcW w:w="471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35712C" w:rsidRPr="0017206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4D0FBF" w:rsidRPr="00172064" w14:paraId="572FDB32" w14:textId="77777777" w:rsidTr="00172064">
        <w:trPr>
          <w:trHeight w:val="411"/>
        </w:trPr>
        <w:tc>
          <w:tcPr>
            <w:tcW w:w="47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68121" w14:textId="77777777" w:rsidR="009B51BB" w:rsidRPr="00172064" w:rsidRDefault="009B51BB" w:rsidP="0017206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Cilji predmeta so: </w:t>
            </w:r>
          </w:p>
          <w:p w14:paraId="66A5E827" w14:textId="77777777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opredeliti funkcije in različne vrste embalaže ter njihove osnovne značilnosti in primernost uporabe, predstaviti vlogo embalaže v logistiki,</w:t>
            </w:r>
          </w:p>
          <w:p w14:paraId="3397C2C6" w14:textId="77777777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redstaviti sodobne embalažne materiale in inovacije na področju embalaže,</w:t>
            </w:r>
          </w:p>
          <w:p w14:paraId="159C69EB" w14:textId="3A3645DD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redstaviti pristope za oblikovanje in načrtovanje embalaže,</w:t>
            </w:r>
          </w:p>
          <w:p w14:paraId="16CEFF7D" w14:textId="1B9804E7" w:rsidR="006F612B" w:rsidRPr="00172064" w:rsidRDefault="006F612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redstaviti različne tehnike embaliranja in njihov vpliv na življenjski cikel artikla,</w:t>
            </w:r>
          </w:p>
          <w:p w14:paraId="4F22F26C" w14:textId="44C65A0A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redstaviti metode ter postopke testiranja embalaže,</w:t>
            </w:r>
          </w:p>
          <w:p w14:paraId="07531BB3" w14:textId="5E27B02D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redstaviti standarde ter zakonodajo, povezano z embalažo,</w:t>
            </w:r>
          </w:p>
          <w:p w14:paraId="7F11AA63" w14:textId="6D85D512" w:rsidR="006F612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redstaviti označevanje embalaže</w:t>
            </w:r>
            <w:r w:rsidR="006F612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6F612B"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različne oznake in potrebne informacije, ki jih embalaža posameznih artiklov mora vsebovati</w:t>
            </w:r>
            <w:r w:rsidR="002B3C0A"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3ED519B7" w14:textId="26AC47B9" w:rsidR="009B51BB" w:rsidRPr="00172064" w:rsidRDefault="006F612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dstaviti 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GS1 standarde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Pr="00172064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njihovo uporabo in obveznosti pri uporabi standarda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</w:p>
          <w:p w14:paraId="3BFAE8DE" w14:textId="5D100630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dstaviti </w:t>
            </w:r>
            <w:r w:rsidR="006F612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snove 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3D modeliranj</w:t>
            </w:r>
            <w:r w:rsidR="006F612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 </w:t>
            </w:r>
            <w:r w:rsidR="006F612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uporabe aditivne proizvodnje za tiskanje 3D modelov prototipov embalaž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35249E2F" w14:textId="315CC80D" w:rsidR="003C595D" w:rsidRPr="00172064" w:rsidRDefault="006F612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redstaviti sistem okoljskih kazalnikov in trajnostni razvoj embalaže v podjetju,</w:t>
            </w:r>
          </w:p>
          <w:p w14:paraId="7AFB8B09" w14:textId="4F73699F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dstaviti </w:t>
            </w:r>
            <w:r w:rsidR="006F612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načine ravnanja z odpadno embalažo in ostalimi odpadki, razmišljati o pomenu načrtovanja embalaže, ki bo omogočilo ponovno uporabo in/ali recikliranje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</w:p>
          <w:p w14:paraId="0E8FBD44" w14:textId="19A7DCDE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dstaviti </w:t>
            </w:r>
            <w:r w:rsidR="006F612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ces </w:t>
            </w:r>
            <w:r w:rsidR="003C595D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ovratne</w:t>
            </w:r>
            <w:r w:rsidR="006F612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ogistike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4C0F7D02" w14:textId="77777777" w:rsidR="00C06F02" w:rsidRPr="00172064" w:rsidRDefault="00C06F02" w:rsidP="0017206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90DAD69" w14:textId="7745CE7D" w:rsidR="009B51BB" w:rsidRPr="00172064" w:rsidRDefault="009B51BB" w:rsidP="0017206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Kompetence, ki jih študentje osvojijo:</w:t>
            </w:r>
          </w:p>
          <w:p w14:paraId="3159447A" w14:textId="093B8946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o sposobni izbrati primerno embalažo </w:t>
            </w:r>
            <w:r w:rsidR="00820DE7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a vseh nivojih, 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glede na namen uporabe in procese v logistiki,</w:t>
            </w:r>
          </w:p>
          <w:p w14:paraId="53C8B5F9" w14:textId="4C0E0A36" w:rsidR="00B825DB" w:rsidRPr="00172064" w:rsidRDefault="009B2E0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kritično </w:t>
            </w:r>
            <w:r w:rsidR="00E65752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argumentirati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uporabo</w:t>
            </w:r>
            <w:r w:rsidR="00E74F5A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azličnih embalažnih materialov (klasičnih in inovativnih)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z vidika funkcije embalaže ter </w:t>
            </w:r>
            <w:r w:rsidR="00637689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vpliva na okolje</w:t>
            </w:r>
            <w:r w:rsidR="00461FB1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2D302D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5825303A" w14:textId="7DD0D994" w:rsidR="00D87905" w:rsidRPr="00172064" w:rsidRDefault="00637689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o</w:t>
            </w:r>
            <w:r w:rsidR="009B2E0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znajo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ristope za oblikovanje in načrtovanje embalaže,</w:t>
            </w:r>
          </w:p>
          <w:p w14:paraId="2DED5777" w14:textId="5A34AA2E" w:rsidR="00820DE7" w:rsidRPr="00172064" w:rsidRDefault="00637689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uporabo programa za 3D modeliranje </w:t>
            </w:r>
            <w:r w:rsidR="00820DE7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 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azlikujejo med različnimi </w:t>
            </w:r>
            <w:r w:rsidR="00820DE7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ostopk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i</w:t>
            </w:r>
            <w:r w:rsidR="00820DE7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ditivne proizvodnje</w:t>
            </w:r>
            <w:r w:rsidR="002D302D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54E66E38" w14:textId="002C4AD2" w:rsidR="009B51BB" w:rsidRPr="00172064" w:rsidRDefault="009B2E0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azlikujejo med </w:t>
            </w:r>
            <w:r w:rsidR="00A7551E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ameznimi 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metod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ami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 postopk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i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estiranja različnih vrst embalaž,</w:t>
            </w:r>
          </w:p>
          <w:p w14:paraId="46648D88" w14:textId="20A1C0B1" w:rsidR="009B51BB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oznajo standarde in zakonodajo s področja embalaže</w:t>
            </w:r>
            <w:r w:rsidR="008963AA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 poiskati bistvene informacije, ki jih potrebujejo</w:t>
            </w:r>
            <w:r w:rsidR="00A7551E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za delo</w:t>
            </w:r>
            <w:r w:rsidR="008963AA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v realnem okolju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55582AD0" w14:textId="3E3EF8EF" w:rsidR="008B0A27" w:rsidRPr="00172064" w:rsidRDefault="009B51BB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oznajo pomen</w:t>
            </w:r>
            <w:r w:rsidR="008963AA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 uporabo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tandardov GS1, </w:t>
            </w:r>
            <w:r w:rsidR="008963AA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oznajo obveznosti pri uporabi sistema GS1,</w:t>
            </w:r>
          </w:p>
          <w:p w14:paraId="40774029" w14:textId="330B872D" w:rsidR="005A0F5E" w:rsidRPr="00172064" w:rsidRDefault="008B0A27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so sposobni opremiti embalažo na vseh nivojih s potrebnimi informacijami,</w:t>
            </w:r>
          </w:p>
          <w:p w14:paraId="5DE70DB4" w14:textId="5C4D9CF7" w:rsidR="009B51BB" w:rsidRPr="00172064" w:rsidRDefault="00260801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poznajo faze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roces</w:t>
            </w:r>
            <w:r w:rsidR="00461FB1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5A0F5E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ovratne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ogistike</w:t>
            </w:r>
            <w:r w:rsidR="00461FB1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e zavedajo njenega pomena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582EF3EA" w14:textId="288BA4D8" w:rsidR="009B51BB" w:rsidRPr="00172064" w:rsidRDefault="008963AA" w:rsidP="00172064">
            <w:pPr>
              <w:pStyle w:val="Odstavekseznama"/>
              <w:numPr>
                <w:ilvl w:val="0"/>
                <w:numId w:val="7"/>
              </w:numPr>
              <w:ind w:left="371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azlikujejo med različnimi ravnmi ravnanja 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z odpadki in odpadno embalažo in v skladu z 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njimi</w:t>
            </w:r>
            <w:r w:rsidR="009B51BB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avnajo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519F5" w:rsidRPr="00172064" w:rsidRDefault="00D519F5" w:rsidP="00172064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E7010" w14:textId="77777777" w:rsidR="00197EF0" w:rsidRDefault="009B51BB" w:rsidP="00197EF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objectives of the course are:</w:t>
            </w:r>
          </w:p>
          <w:p w14:paraId="01851E91" w14:textId="301A0494" w:rsidR="009B51BB" w:rsidRPr="00197EF0" w:rsidRDefault="009B51BB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fine the functions and different types of packaging</w:t>
            </w:r>
            <w:r w:rsidR="002B3C0A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2B3C0A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long with their </w:t>
            </w: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asic characteristics and suitability for use, present the role of packaging in logistics,</w:t>
            </w:r>
          </w:p>
          <w:p w14:paraId="6AF251C0" w14:textId="3ED64BCC" w:rsidR="009B51BB" w:rsidRPr="00197EF0" w:rsidRDefault="009B51BB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 modern packaging materials and innovations in the field of packaging,</w:t>
            </w:r>
          </w:p>
          <w:p w14:paraId="6D3731FA" w14:textId="2E836959" w:rsidR="009B51BB" w:rsidRPr="00197EF0" w:rsidRDefault="009B51BB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 approaches for packaging design and planning,</w:t>
            </w:r>
          </w:p>
          <w:p w14:paraId="23FE97BC" w14:textId="129CA592" w:rsidR="002B3C0A" w:rsidRPr="00197EF0" w:rsidRDefault="002B3C0A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roduce various packaging techniques and their impact on the product lifecycle,</w:t>
            </w:r>
          </w:p>
          <w:p w14:paraId="79853988" w14:textId="3F274E34" w:rsidR="009B51BB" w:rsidRPr="00197EF0" w:rsidRDefault="009B51BB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 the methods and procedures for testing packaging,</w:t>
            </w:r>
          </w:p>
          <w:p w14:paraId="06FCFE09" w14:textId="296CB547" w:rsidR="009B51BB" w:rsidRPr="00197EF0" w:rsidRDefault="009B51BB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 standards and legislation related to packaging,</w:t>
            </w:r>
          </w:p>
          <w:p w14:paraId="0917B4F5" w14:textId="427BD2DF" w:rsidR="002B3C0A" w:rsidRPr="00197EF0" w:rsidRDefault="009B51BB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sent packaging </w:t>
            </w:r>
            <w:r w:rsidR="003878CA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abelling</w:t>
            </w:r>
            <w:r w:rsidR="002B3C0A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various labels, and necessary information that packaging of individual items must contain,</w:t>
            </w:r>
          </w:p>
          <w:p w14:paraId="423D7D5E" w14:textId="2E9119F1" w:rsidR="003878CA" w:rsidRPr="00197EF0" w:rsidRDefault="002B3C0A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</w:t>
            </w:r>
            <w:r w:rsidR="009B51BB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GS1 standards,</w:t>
            </w: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their usage, and obligations when using the standard,</w:t>
            </w:r>
          </w:p>
          <w:p w14:paraId="32AA5AD7" w14:textId="42690702" w:rsidR="009B51BB" w:rsidRPr="00197EF0" w:rsidRDefault="003C595D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roduce the basic of</w:t>
            </w:r>
            <w:r w:rsidR="003878CA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9B51BB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3D </w:t>
            </w:r>
            <w:r w:rsidR="003878CA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odelling</w:t>
            </w:r>
            <w:r w:rsidR="009B51BB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nd </w:t>
            </w:r>
            <w:r w:rsidR="00C06F02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sing additive manufacturing to print 3D models of packaging prototype,</w:t>
            </w:r>
          </w:p>
          <w:p w14:paraId="411D68C2" w14:textId="05301025" w:rsidR="003C595D" w:rsidRPr="00197EF0" w:rsidRDefault="003C595D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roduce the environmental indicators system and sustainable packaging development in the company,</w:t>
            </w:r>
          </w:p>
          <w:p w14:paraId="67F76B27" w14:textId="5D8094C3" w:rsidR="003C595D" w:rsidRPr="00197EF0" w:rsidRDefault="003C595D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troduce methods of handling packaging waste and other waste, reflecting on the importance of designing packaging that enables reuse and/or recycling</w:t>
            </w:r>
            <w:r w:rsidR="009B51BB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</w:p>
          <w:p w14:paraId="70FC9F1D" w14:textId="738D481C" w:rsidR="009B51BB" w:rsidRPr="00197EF0" w:rsidRDefault="009B51BB" w:rsidP="00197EF0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sent </w:t>
            </w:r>
            <w:r w:rsidR="003C595D"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process of reverse logistics</w:t>
            </w:r>
            <w:r w:rsidRPr="00197EF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411B03A3" w14:textId="3EC6E5FF" w:rsidR="00C06F02" w:rsidRDefault="00C06F02" w:rsidP="0017206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F723FC0" w14:textId="77777777" w:rsidR="00197EF0" w:rsidRPr="00172064" w:rsidRDefault="00197EF0" w:rsidP="0017206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A2FFF55" w14:textId="77777777" w:rsidR="00197EF0" w:rsidRDefault="00D327AA" w:rsidP="00197EF0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Competences that students acquire:</w:t>
            </w:r>
          </w:p>
          <w:p w14:paraId="399016A4" w14:textId="5BC7C727" w:rsidR="00D327AA" w:rsidRPr="00197EF0" w:rsidRDefault="00D327AA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are able to </w:t>
            </w:r>
            <w:r w:rsidR="00355E02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select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appropriate packaging </w:t>
            </w:r>
            <w:r w:rsidR="00355E02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</w:t>
            </w:r>
            <w:r w:rsidR="00C06F02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t</w:t>
            </w:r>
            <w:r w:rsidR="00355E02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all levels, depending on the intended use and the processes involved in logistics</w:t>
            </w:r>
            <w:r w:rsidR="00C06F02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,</w:t>
            </w:r>
          </w:p>
          <w:p w14:paraId="67C162F3" w14:textId="7B61072F" w:rsidR="00D327AA" w:rsidRPr="00197EF0" w:rsidRDefault="00355E02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trike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critically argue for the use of different packaging materials (conventional and innovative) in terms of packaging function and environmental impact,</w:t>
            </w:r>
          </w:p>
          <w:p w14:paraId="1CFF3B61" w14:textId="49ECC7F3" w:rsidR="00D87905" w:rsidRPr="00197EF0" w:rsidRDefault="00D87905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know the approaches for packaging design and planning,</w:t>
            </w:r>
          </w:p>
          <w:p w14:paraId="3863579E" w14:textId="4DC28E69" w:rsidR="00B825DB" w:rsidRPr="00197EF0" w:rsidRDefault="00B825DB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use 3D modelling software and distinguish between different additive manufacturing processe</w:t>
            </w:r>
            <w:r w:rsidR="00D87905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s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,</w:t>
            </w:r>
          </w:p>
          <w:p w14:paraId="27C0253E" w14:textId="48DB1088" w:rsidR="00D327AA" w:rsidRPr="00197EF0" w:rsidRDefault="00580F75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distinguish</w:t>
            </w:r>
            <w:r w:rsidR="005A0F5E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between 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different</w:t>
            </w:r>
            <w:r w:rsidR="005A0F5E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methods and procedures for testing different types of packaging,</w:t>
            </w:r>
          </w:p>
          <w:p w14:paraId="116185C8" w14:textId="7E2BE98E" w:rsidR="00D327AA" w:rsidRPr="00197EF0" w:rsidRDefault="00D327AA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know the standards and legislation in the field of packaging</w:t>
            </w:r>
            <w:r w:rsidR="005A0F5E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and find the essential information they need to work in a real-life environment,</w:t>
            </w:r>
          </w:p>
          <w:p w14:paraId="7FF529EB" w14:textId="07C0CA3C" w:rsidR="005A0F5E" w:rsidRPr="00197EF0" w:rsidRDefault="005A0F5E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know the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meaning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and use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of GS1 standards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, know their obligations when using the GS1 system,</w:t>
            </w:r>
          </w:p>
          <w:p w14:paraId="611FE3B7" w14:textId="20BBD4FA" w:rsidR="005A0F5E" w:rsidRPr="00197EF0" w:rsidRDefault="005A0F5E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re able to provide the necessary information on packaging at all levels,</w:t>
            </w:r>
          </w:p>
          <w:p w14:paraId="309EAEC9" w14:textId="2A1F21F1" w:rsidR="00D327AA" w:rsidRPr="00197EF0" w:rsidRDefault="00D327AA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lastRenderedPageBreak/>
              <w:t xml:space="preserve">know the </w:t>
            </w:r>
            <w:r w:rsidR="005A0F5E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stages of the reverse 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logistics</w:t>
            </w:r>
            <w:r w:rsidR="005A0F5E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process and understand its importance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,</w:t>
            </w:r>
          </w:p>
          <w:p w14:paraId="41C5AAA2" w14:textId="021C7FA7" w:rsidR="00103010" w:rsidRPr="00197EF0" w:rsidRDefault="005A0F5E" w:rsidP="00197EF0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distinguish between the different levels of waste and packaging waste </w:t>
            </w:r>
            <w:r w:rsidR="00C06F02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nd</w:t>
            </w:r>
            <w:r w:rsidR="00C06F02" w:rsidRPr="00197EF0">
              <w:rPr>
                <w:rFonts w:asciiTheme="minorHAnsi" w:hAnsiTheme="minorHAnsi" w:cstheme="minorHAnsi"/>
                <w:bCs/>
                <w:strike/>
                <w:sz w:val="20"/>
                <w:szCs w:val="20"/>
                <w:lang w:val="en-GB"/>
              </w:rPr>
              <w:t xml:space="preserve"> 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ct in accordance with it</w:t>
            </w:r>
            <w:r w:rsidR="00C06F02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</w:tc>
      </w:tr>
      <w:tr w:rsidR="004D0FBF" w:rsidRPr="00172064" w14:paraId="2732D8B1" w14:textId="77777777" w:rsidTr="00172064">
        <w:trPr>
          <w:trHeight w:val="117"/>
        </w:trPr>
        <w:tc>
          <w:tcPr>
            <w:tcW w:w="4728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4D0FBF" w:rsidRPr="00172064" w14:paraId="355E000C" w14:textId="77777777" w:rsidTr="00172064">
        <w:trPr>
          <w:trHeight w:val="694"/>
        </w:trPr>
        <w:tc>
          <w:tcPr>
            <w:tcW w:w="472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F5B7" w14:textId="77777777" w:rsidR="00D327AA" w:rsidRPr="00172064" w:rsidRDefault="00D327AA" w:rsidP="0017206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Študent je ob zaključku predmeta zmožen:</w:t>
            </w:r>
          </w:p>
          <w:p w14:paraId="60DDE788" w14:textId="44C31671" w:rsidR="00D327AA" w:rsidRPr="00172064" w:rsidRDefault="00D327AA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izbrati primerno embalažo glede na namen uporabe in procese v logistiki,</w:t>
            </w:r>
          </w:p>
          <w:p w14:paraId="5923EC91" w14:textId="355E87D4" w:rsidR="00C62FCF" w:rsidRPr="00172064" w:rsidRDefault="00C62FCF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ašteti in opisati 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>inovacije na področju embalaže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A04C7D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samostojno 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poiskati </w:t>
            </w:r>
            <w:r w:rsidR="00A04C7D" w:rsidRPr="00172064">
              <w:rPr>
                <w:rFonts w:asciiTheme="minorHAnsi" w:hAnsiTheme="minorHAnsi" w:cstheme="minorHAnsi"/>
                <w:sz w:val="20"/>
                <w:szCs w:val="20"/>
              </w:rPr>
              <w:t>primere inovacij</w:t>
            </w:r>
            <w:r w:rsidR="001F6CCB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04C7D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in kritično argumentirati priložnosti njihovo uporabo z vidika funkcije embalaže ter trajnosti,</w:t>
            </w:r>
          </w:p>
          <w:p w14:paraId="3B23F8A7" w14:textId="4751C197" w:rsidR="00A922F0" w:rsidRPr="00172064" w:rsidRDefault="00A04C7D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našteti in opisati pristope za</w:t>
            </w:r>
            <w:r w:rsidR="00C06F02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>oblikova</w:t>
            </w:r>
            <w:r w:rsidR="00C06F02" w:rsidRPr="00172064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je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in načrtova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nje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embalaž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774280D" w14:textId="57201D40" w:rsidR="009A4ABE" w:rsidRPr="00172064" w:rsidRDefault="009A4ABE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navesti in pojasniti različne tehnike embaliranja, oceniti njihov vpliv na posamezne artikle,</w:t>
            </w:r>
          </w:p>
          <w:p w14:paraId="3CF9EA6A" w14:textId="2CBF8A05" w:rsidR="00A922F0" w:rsidRPr="00172064" w:rsidRDefault="00A04C7D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azlikuje med posameznimi 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>metod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ami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ter postopk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testiranja različnih vrst embalaž,</w:t>
            </w:r>
          </w:p>
          <w:p w14:paraId="287DDD50" w14:textId="0B23B3F7" w:rsidR="00D327AA" w:rsidRPr="00172064" w:rsidRDefault="00A04C7D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definirati 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>standarde in zakonodajo s področja embalaže</w:t>
            </w:r>
            <w:r w:rsidR="00C06F02" w:rsidRPr="0017206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2EFB569" w14:textId="41F6CB46" w:rsidR="009A4ABE" w:rsidRPr="00172064" w:rsidRDefault="009A4ABE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repozna in opiše pomembnejše embalažne oznake,</w:t>
            </w:r>
            <w:r w:rsidR="00C06F02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zna pomen GS1 standardov in uporabiti standarde GS1 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pri označevanju različnih ravni embalaže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, pozna obveznosti pri uporabi sistema GS1,</w:t>
            </w:r>
          </w:p>
          <w:p w14:paraId="24898B69" w14:textId="77777777" w:rsidR="009A4ABE" w:rsidRPr="00172064" w:rsidRDefault="00820DE7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ripraviti enostavnejši 3D model prototipa embalaže</w:t>
            </w:r>
            <w:r w:rsidR="009A4ABE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293D5D85" w14:textId="5D7D3028" w:rsidR="00820DE7" w:rsidRPr="00172064" w:rsidRDefault="00820DE7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ozna postopke aditivne proizvodnje</w:t>
            </w:r>
            <w:r w:rsidR="009A4ABE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637B96A0" w14:textId="7DB67166" w:rsidR="009A4ABE" w:rsidRPr="00172064" w:rsidRDefault="009A4ABE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definira okoljske kazalnike za področje embalaže,</w:t>
            </w:r>
          </w:p>
          <w:p w14:paraId="5BC7F4C2" w14:textId="427E037A" w:rsidR="009A4ABE" w:rsidRPr="00172064" w:rsidRDefault="009A4ABE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razume pomen trajnostnega razvoja embalaže v podjetju,</w:t>
            </w:r>
          </w:p>
          <w:p w14:paraId="799BF494" w14:textId="62CDF1E8" w:rsidR="00D327AA" w:rsidRPr="00172064" w:rsidRDefault="00A04C7D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poimenuje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posamične 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faze 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v procesu </w:t>
            </w:r>
            <w:r w:rsidR="00A922F0" w:rsidRPr="00172064">
              <w:rPr>
                <w:rFonts w:asciiTheme="minorHAnsi" w:hAnsiTheme="minorHAnsi" w:cstheme="minorHAnsi"/>
                <w:sz w:val="20"/>
                <w:szCs w:val="20"/>
              </w:rPr>
              <w:t>povratne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logistike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in razume</w:t>
            </w:r>
            <w:r w:rsidR="009A4ABE" w:rsidRPr="0017206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kako vplivajo na življenjski cikel embalaže</w:t>
            </w:r>
            <w:r w:rsidR="00D327AA" w:rsidRPr="0017206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7A6D246" w14:textId="11C63F81" w:rsidR="009A4ABE" w:rsidRPr="00172064" w:rsidRDefault="009A4ABE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azlikuje med različnimi ravnmi 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ravnanja z odpadki 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in odpadno embalažo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B1A2836" w14:textId="479A1EAA" w:rsidR="00D327AA" w:rsidRPr="00172064" w:rsidRDefault="009A4ABE" w:rsidP="00172064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definira</w:t>
            </w:r>
            <w:r w:rsidR="00A04C7D"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aze procesa razbremenilne logistike</w:t>
            </w:r>
            <w:r w:rsidRPr="00172064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519F5" w:rsidRPr="00172064" w:rsidRDefault="00D519F5" w:rsidP="0017206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D519F5" w:rsidRPr="00172064" w:rsidRDefault="00D519F5" w:rsidP="0017206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D519F5" w:rsidRPr="00172064" w:rsidRDefault="00D519F5" w:rsidP="0017206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AD7A2" w14:textId="77777777" w:rsidR="00197EF0" w:rsidRDefault="00D327AA" w:rsidP="00197EF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pon completion of the course, the student is able to:</w:t>
            </w:r>
          </w:p>
          <w:p w14:paraId="08D129DB" w14:textId="7CC3798B" w:rsidR="00D327AA" w:rsidRPr="00197EF0" w:rsidRDefault="00D327AA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select appropriate packaging </w:t>
            </w:r>
            <w:r w:rsidR="00A922F0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based on its intended use and logistics processes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5B3F6550" w14:textId="2205FB1E" w:rsidR="00D327AA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list and describe 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innovation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s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in the field of packaging,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independently search for examples of innovations, and critically argue the opportunities for their use in terms of packaging function and sustainability,</w:t>
            </w:r>
          </w:p>
          <w:p w14:paraId="2A1E9517" w14:textId="5C13E4D6" w:rsidR="00D327AA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ist and describe approaches to designing and planning packaging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28348211" w14:textId="6F959CE8" w:rsidR="00A922F0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list and explain various packaging techniques, assess their impact on individual items,</w:t>
            </w:r>
          </w:p>
          <w:p w14:paraId="49AAC5D5" w14:textId="06F43C1A" w:rsidR="00C06F02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ifferentiate between various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methods and procedures for testing different types of packaging,</w:t>
            </w:r>
          </w:p>
          <w:p w14:paraId="0720E97D" w14:textId="01E1A6F9" w:rsidR="00A922F0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fine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standards and legislation in the field of packaging,</w:t>
            </w:r>
          </w:p>
          <w:p w14:paraId="1ECE7EE0" w14:textId="07813A1E" w:rsidR="00D327AA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recognize and describe key 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ackaging labels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 understand the significance of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GS1 standards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 apply GS1 standards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when labeling different levels of packaging,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and understand the obligations when using the GS1 system,</w:t>
            </w:r>
          </w:p>
          <w:p w14:paraId="7DBD1AB7" w14:textId="618AB44C" w:rsidR="00A922F0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epare a simple 3D model of packaging prototype,</w:t>
            </w:r>
          </w:p>
          <w:p w14:paraId="5AB6C8A7" w14:textId="07E42CC7" w:rsidR="00A922F0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derstand additive manufacturing processes,</w:t>
            </w:r>
          </w:p>
          <w:p w14:paraId="313C9758" w14:textId="4036F5A4" w:rsidR="00A922F0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fine environmental indicators for the field of packaging,</w:t>
            </w:r>
          </w:p>
          <w:p w14:paraId="2B3AA471" w14:textId="052CE970" w:rsidR="00A922F0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derstand the importance of sustainable packaging development in the company,</w:t>
            </w:r>
          </w:p>
          <w:p w14:paraId="72E62419" w14:textId="6F1553C9" w:rsidR="00D327AA" w:rsidRPr="00197EF0" w:rsidRDefault="00A922F0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identify 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individual 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phases 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in the </w:t>
            </w: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reverse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logistics process</w:t>
            </w:r>
            <w:r w:rsidR="00F6242D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and understand how they impact the lifecycle of packaging</w:t>
            </w:r>
            <w:r w:rsidR="00D327AA"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657BF16E" w14:textId="3E87B3DC" w:rsidR="00F6242D" w:rsidRPr="00197EF0" w:rsidRDefault="00F6242D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ifferentiate between various levels of waste management and handling of packaging waste,</w:t>
            </w:r>
          </w:p>
          <w:p w14:paraId="5EF0158C" w14:textId="4891D8B0" w:rsidR="00D327AA" w:rsidRPr="00197EF0" w:rsidRDefault="00F6242D" w:rsidP="00197EF0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fine the phases of the relief logistics process.</w:t>
            </w:r>
          </w:p>
        </w:tc>
      </w:tr>
      <w:tr w:rsidR="004D0FBF" w:rsidRPr="00172064" w14:paraId="28C61BBA" w14:textId="77777777" w:rsidTr="00172064">
        <w:tc>
          <w:tcPr>
            <w:tcW w:w="4728" w:type="dxa"/>
            <w:gridSpan w:val="10"/>
            <w:tcBorders>
              <w:left w:val="nil"/>
              <w:bottom w:val="single" w:sz="4" w:space="0" w:color="auto"/>
              <w:right w:val="nil"/>
            </w:tcBorders>
          </w:tcPr>
          <w:p w14:paraId="5F9B87AA" w14:textId="3676C4BD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4D0FBF" w:rsidRPr="00172064" w14:paraId="4C66F302" w14:textId="77777777" w:rsidTr="00172064">
        <w:trPr>
          <w:trHeight w:val="20"/>
        </w:trPr>
        <w:tc>
          <w:tcPr>
            <w:tcW w:w="472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F892" w14:textId="1E32C350" w:rsidR="00D519F5" w:rsidRDefault="00D519F5" w:rsidP="00D519F5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</w:t>
            </w:r>
            <w:r w:rsidR="00461FB1" w:rsidRPr="00172064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predavanja se lahko izvajajo na videokonferenčni način ali s pomočjo posebej v ta namen didaktično pripravljenih e-gradiv v virtualnem elektronskem učnem okolju). </w:t>
            </w:r>
          </w:p>
          <w:p w14:paraId="1C7B92B4" w14:textId="77777777" w:rsidR="00197EF0" w:rsidRPr="00172064" w:rsidRDefault="00197EF0" w:rsidP="00D519F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FA1150D" w14:textId="4BB7D789" w:rsidR="00D519F5" w:rsidRDefault="00D519F5" w:rsidP="00D519F5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  <w:p w14:paraId="66D47BEF" w14:textId="77777777" w:rsidR="00197EF0" w:rsidRPr="00172064" w:rsidRDefault="00197EF0" w:rsidP="00D519F5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339AFB" w14:textId="37B80D16" w:rsidR="00461FB1" w:rsidRPr="00172064" w:rsidRDefault="00461FB1" w:rsidP="00D519F5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Laboratorijske vaje: pri laboratorijskih vajah študentje izvedejo </w:t>
            </w:r>
            <w:r w:rsidR="00C245D8" w:rsidRPr="00172064">
              <w:rPr>
                <w:rFonts w:asciiTheme="minorHAnsi" w:hAnsiTheme="minorHAnsi" w:cstheme="minorHAnsi"/>
                <w:sz w:val="20"/>
                <w:szCs w:val="20"/>
              </w:rPr>
              <w:t>praktične vaje</w:t>
            </w:r>
            <w:r w:rsidRPr="00172064">
              <w:rPr>
                <w:rFonts w:asciiTheme="minorHAnsi" w:hAnsiTheme="minorHAnsi" w:cstheme="minorHAnsi"/>
                <w:sz w:val="20"/>
                <w:szCs w:val="20"/>
              </w:rPr>
              <w:t xml:space="preserve"> na namenski opremi v laboratoriju</w:t>
            </w:r>
            <w:r w:rsidR="00C245D8" w:rsidRPr="0017206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A14F7" w14:textId="77777777" w:rsidR="00D519F5" w:rsidRPr="00172064" w:rsidRDefault="00D519F5" w:rsidP="00D519F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AF32817" w14:textId="77777777" w:rsidR="00D519F5" w:rsidRPr="00172064" w:rsidRDefault="00D519F5" w:rsidP="00D519F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0B31A155" w14:textId="77777777" w:rsidR="00D519F5" w:rsidRPr="00172064" w:rsidRDefault="00D519F5" w:rsidP="00D51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  <w:p w14:paraId="4482281D" w14:textId="77777777" w:rsidR="00DC06DB" w:rsidRPr="00172064" w:rsidRDefault="00DC06DB" w:rsidP="00D51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08447E52" w14:textId="77777777" w:rsidR="00AE20C0" w:rsidRPr="00172064" w:rsidRDefault="00AE20C0" w:rsidP="00D51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16E78F08" w14:textId="4E31691C" w:rsidR="00DC06DB" w:rsidRPr="00172064" w:rsidRDefault="00DC06DB" w:rsidP="00D51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7206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lastRenderedPageBreak/>
              <w:t>Laboratory exercises: During laboratory sessions, students perform practical tasks using specialized equipment in the laboratory.</w:t>
            </w:r>
          </w:p>
        </w:tc>
      </w:tr>
    </w:tbl>
    <w:p w14:paraId="3C439A35" w14:textId="5973F499" w:rsidR="00172064" w:rsidRDefault="00172064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1560"/>
        <w:gridCol w:w="4115"/>
      </w:tblGrid>
      <w:tr w:rsidR="004D0FBF" w:rsidRPr="00172064" w14:paraId="0566443A" w14:textId="77777777" w:rsidTr="00172064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ACF7C6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6F705F9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52781C70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3DEBF2" w14:textId="77777777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197EF0" w:rsidRPr="00197EF0" w14:paraId="52B92BAD" w14:textId="77777777" w:rsidTr="00172064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DE1FC" w14:textId="5DE7D3B4" w:rsidR="00C2678D" w:rsidRPr="00197EF0" w:rsidRDefault="00172064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S</w:t>
            </w:r>
            <w:r w:rsidR="0064787B"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protne naloge</w:t>
            </w:r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329CF058" w14:textId="3EC76365" w:rsidR="00D519F5" w:rsidRPr="00197EF0" w:rsidRDefault="00172064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</w:t>
            </w:r>
            <w:r w:rsidR="00D519F5"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sni izpit</w:t>
            </w: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61362F85" w14:textId="563EC5F1" w:rsidR="00461FB1" w:rsidRPr="00197EF0" w:rsidRDefault="00172064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</w:t>
            </w:r>
            <w:r w:rsidR="0064787B"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ziskovalna</w:t>
            </w:r>
            <w:r w:rsidR="00A7551E"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D519F5"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loga</w:t>
            </w: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73D37E4C" w14:textId="5D848F38" w:rsidR="0007768B" w:rsidRPr="00197EF0" w:rsidRDefault="00172064" w:rsidP="001A4164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</w:t>
            </w:r>
            <w:r w:rsidR="0012428C"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boratorijsko delo</w:t>
            </w: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60A" w14:textId="1F1735B9" w:rsidR="002F0579" w:rsidRPr="00197EF0" w:rsidRDefault="0012428C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1</w:t>
            </w:r>
            <w:r w:rsidR="00793115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0</w:t>
            </w:r>
            <w:r w:rsidR="00A5511A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 xml:space="preserve"> </w:t>
            </w:r>
            <w:r w:rsidR="002F0579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02A73297" w14:textId="3E66B0D2" w:rsidR="00D519F5" w:rsidRPr="00197EF0" w:rsidRDefault="00A077A1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6</w:t>
            </w:r>
            <w:r w:rsidR="004B2793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5</w:t>
            </w:r>
            <w:r w:rsidR="00A5511A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 xml:space="preserve"> </w:t>
            </w:r>
            <w:r w:rsidR="00D519F5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4DB83768" w14:textId="771B3D62" w:rsidR="00D519F5" w:rsidRPr="00197EF0" w:rsidRDefault="00793115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15</w:t>
            </w:r>
            <w:r w:rsidR="00A5511A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 xml:space="preserve"> </w:t>
            </w:r>
            <w:r w:rsidR="00D519F5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6252E3BC" w14:textId="4561D3F8" w:rsidR="0012428C" w:rsidRPr="00197EF0" w:rsidRDefault="0012428C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1</w:t>
            </w:r>
            <w:r w:rsidR="00793115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0</w:t>
            </w: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 xml:space="preserve"> 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5658" w14:textId="2C76155F" w:rsidR="0064787B" w:rsidRPr="00197EF0" w:rsidRDefault="00172064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GB"/>
              </w:rPr>
            </w:pPr>
            <w:r w:rsidRPr="00197E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GB"/>
              </w:rPr>
              <w:t>C</w:t>
            </w:r>
            <w:r w:rsidR="0064787B" w:rsidRPr="00197E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GB"/>
              </w:rPr>
              <w:t>oursework</w:t>
            </w:r>
            <w:r w:rsidRPr="00197E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GB"/>
              </w:rPr>
              <w:t>.</w:t>
            </w:r>
            <w:r w:rsidR="0064787B" w:rsidRPr="00197E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14:paraId="110CE190" w14:textId="3FF1DD57" w:rsidR="00D519F5" w:rsidRPr="00197EF0" w:rsidRDefault="00172064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D519F5"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ritten exam</w:t>
            </w: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75A22258" w14:textId="503A8F2A" w:rsidR="00D519F5" w:rsidRPr="00197EF0" w:rsidRDefault="00172064" w:rsidP="00172064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64787B"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esearch paper</w:t>
            </w: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20F78515" w14:textId="7CEF5F30" w:rsidR="00307225" w:rsidRPr="00197EF0" w:rsidRDefault="00172064" w:rsidP="001A4164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>L</w:t>
            </w:r>
            <w:r w:rsidR="0012428C"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>aboratory</w:t>
            </w:r>
            <w:r w:rsidR="0012428C"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 work</w:t>
            </w:r>
            <w:r w:rsidRPr="00197E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</w:tr>
      <w:tr w:rsidR="004D0FBF" w:rsidRPr="00172064" w14:paraId="0D823691" w14:textId="77777777" w:rsidTr="00172064">
        <w:tc>
          <w:tcPr>
            <w:tcW w:w="9695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0BEC3EF4" w14:textId="77777777" w:rsidR="00ED7F2D" w:rsidRPr="00172064" w:rsidRDefault="00ED7F2D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2E03E165" w:rsidR="00D519F5" w:rsidRPr="00172064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7206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197EF0" w:rsidRPr="00197EF0" w14:paraId="11013034" w14:textId="77777777" w:rsidTr="00172064">
        <w:trPr>
          <w:trHeight w:val="294"/>
        </w:trPr>
        <w:tc>
          <w:tcPr>
            <w:tcW w:w="96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72878" w14:textId="173BF81E" w:rsidR="0030076C" w:rsidRPr="00197EF0" w:rsidRDefault="0030076C" w:rsidP="004E2103">
            <w:pPr>
              <w:pStyle w:val="Odstavekseznama"/>
              <w:numPr>
                <w:ilvl w:val="0"/>
                <w:numId w:val="15"/>
              </w:numPr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HERCOG, Darko, BENCAK, Primož, VINCETIČ, Uroš, LERHER, Tone. Product assembly assistance system based on pick-to-light and computer vision technology. Sensors. 2022, vol. 22, iss. 24, 24 str. ISSN 1424-8220. DOI: 10.3390/s22249769. [COBISS.SI-ID 133762819].</w:t>
            </w:r>
          </w:p>
          <w:p w14:paraId="38801D3F" w14:textId="3395733E" w:rsidR="002206A9" w:rsidRPr="00197EF0" w:rsidRDefault="002206A9" w:rsidP="004E2103">
            <w:pPr>
              <w:pStyle w:val="Odstavekseznama"/>
              <w:numPr>
                <w:ilvl w:val="0"/>
                <w:numId w:val="15"/>
              </w:numPr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LERHER, Tone. Notranja logistika: razmah avtomatizacije in hitra rast števila robotov. Transport &amp; logistika. 24. maj 2022, 1 str., ilustr. ISSN 2820-5596. https://tl.finance.si/9000312/Notranja-logistika-razmah-avtomatizacije-in-hitra-rast-stevila-robotov. [COBISS.SI-ID 132328451].</w:t>
            </w:r>
          </w:p>
          <w:p w14:paraId="0D7D8DD0" w14:textId="7F1DA087" w:rsidR="0030076C" w:rsidRPr="00197EF0" w:rsidRDefault="00464D75" w:rsidP="004E2103">
            <w:pPr>
              <w:pStyle w:val="Odstavekseznama"/>
              <w:numPr>
                <w:ilvl w:val="0"/>
                <w:numId w:val="15"/>
              </w:numPr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ĐUKIĆ, Goran, OPETUK, Tihomir, GAJŠEK, Brigita, LERHER, Tone. Single-tray VLM vs dual-tray VLM : quantitative throughput comparison. Tehnički glasnik. 2021, vol. 15, no. 4, str. 498-503, ilustr. ISSN 1846-6168. https://doi.org/10.31803/tg-20210824184058, DOI: 10.31803/tg-20210824184058. [COBISS.SI-ID 84600323].</w:t>
            </w:r>
          </w:p>
          <w:p w14:paraId="6614C3C3" w14:textId="2270D4B1" w:rsidR="003D212B" w:rsidRPr="00197EF0" w:rsidRDefault="003D212B" w:rsidP="00197EF0">
            <w:pPr>
              <w:pStyle w:val="Odstavekseznama"/>
              <w:numPr>
                <w:ilvl w:val="0"/>
                <w:numId w:val="15"/>
              </w:numPr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LERHER, Tone, BENCAK, Primož, HERCOG, Darko. Uporaba avtomatsko vodenih in avtonomnih vozičkov ter robotov v skladiščno-distribucijskih centrih. IRT 3000 : inovacije, razvoj, tehnologije. feb. 2021, let. 16, [št.] 110, str. 124-127. ISSN 1854-3669. https://www.irt3000.si/arhiv-revij/2021022313263473/. [COBISS.SI-ID 53889795].</w:t>
            </w:r>
          </w:p>
          <w:p w14:paraId="213932C3" w14:textId="77777777" w:rsidR="00172064" w:rsidRPr="00197EF0" w:rsidRDefault="00464D75" w:rsidP="004E2103">
            <w:pPr>
              <w:pStyle w:val="Odstavekseznama"/>
              <w:numPr>
                <w:ilvl w:val="0"/>
                <w:numId w:val="13"/>
              </w:numPr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LERHER, Tone. Pridobljen mednarodni strokovni certifikat organizacije GS1 Ljubljana "Razume standarde GS1". Certifikat je bil pridobljen 15. junija 2021 (št. potrdila: 00266) s strani organizacije GS1 Ljubljana.</w:t>
            </w:r>
          </w:p>
          <w:p w14:paraId="628C1675" w14:textId="0F9B6DC5" w:rsidR="00D519F5" w:rsidRPr="00197EF0" w:rsidRDefault="009D29CF" w:rsidP="004E2103">
            <w:pPr>
              <w:pStyle w:val="Odstavekseznama"/>
              <w:numPr>
                <w:ilvl w:val="0"/>
                <w:numId w:val="13"/>
              </w:numPr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ŠINKO, Simona, LISEC, Andrej. </w:t>
            </w:r>
            <w:r w:rsidRPr="00197EF0">
              <w:rPr>
                <w:rFonts w:asciiTheme="minorHAnsi" w:eastAsia="Calibri" w:hAnsiTheme="minorHAnsi" w:cstheme="minorHAnsi"/>
                <w:i/>
                <w:iCs/>
                <w:color w:val="000000" w:themeColor="text1"/>
                <w:sz w:val="20"/>
                <w:szCs w:val="20"/>
              </w:rPr>
              <w:t>Embalaža in razbremenilna logistika : e-gradivo</w:t>
            </w:r>
            <w:r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. 1. el. izd. Celje: Fakulteta za logistiko, 2022. 1 USB ključ (1 datoteka PDF ([IX], 134 str.).</w:t>
            </w:r>
          </w:p>
          <w:p w14:paraId="176FC60A" w14:textId="11262421" w:rsidR="004E2103" w:rsidRPr="00197EF0" w:rsidRDefault="004E2103" w:rsidP="004E2103">
            <w:pPr>
              <w:pStyle w:val="Odstavekseznama"/>
              <w:numPr>
                <w:ilvl w:val="0"/>
                <w:numId w:val="13"/>
              </w:numPr>
              <w:jc w:val="both"/>
              <w:rPr>
                <w:color w:val="000000" w:themeColor="text1"/>
              </w:rPr>
            </w:pPr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MAROLT, Jakob, ŠINKO, Simona, LERHER, Tone. Model of a multiple-deep automated vehicles storage and retrieval system following the combination of depth-first storage and depth-first relocation strategies. International Journal of Production Research. [in press] Jun. 2022, str. 1-18, ilustr. ISSN 0020-7543. DOI: </w:t>
            </w:r>
            <w:hyperlink r:id="rId11" w:tooltip="https://dx.doi.org/10.1080/00207543.2022.2087568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0.1080/00207543.2022.2087568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 [COBISS.SI-ID </w:t>
            </w:r>
            <w:hyperlink r:id="rId12" w:tooltip="https://plus-legacy.cobiss.net/cobiss/si/sl/bib/112956675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12956675</w:t>
              </w:r>
            </w:hyperlink>
            <w:r w:rsidR="00197EF0" w:rsidRPr="00197EF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].</w:t>
            </w:r>
          </w:p>
          <w:p w14:paraId="6732B252" w14:textId="77777777" w:rsidR="004E2103" w:rsidRPr="00197EF0" w:rsidRDefault="004E2103" w:rsidP="004E2103">
            <w:pPr>
              <w:pStyle w:val="Odstavekseznama"/>
              <w:numPr>
                <w:ilvl w:val="0"/>
                <w:numId w:val="13"/>
              </w:numPr>
              <w:jc w:val="both"/>
              <w:rPr>
                <w:color w:val="000000" w:themeColor="text1"/>
              </w:rPr>
            </w:pPr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ŠINKO, Simona, MARINIČ, Enej, POLJANEC, Blaž, OBRECHT, Matevž, GAJŠEK, Brigita. Performance-oriented UWB RTLS decision-making approach. Sustainability. Sep. 2022, vol. 14, iss. 18, str. 1-24, ilustr. ISSN 2071-1050. </w:t>
            </w:r>
            <w:hyperlink r:id="rId13" w:tooltip="https://www.mdpi.com/2071-1050/14/18/11456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www.mdpi.com/2071-1050/14/18/11456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, DOI: </w:t>
            </w:r>
            <w:hyperlink r:id="rId14" w:tooltip="https://dx.doi.org/10.3390/su141811456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0.3390/su141811456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 [COBISS.SI-ID </w:t>
            </w:r>
            <w:hyperlink r:id="rId15" w:tooltip="https://plus-legacy.cobiss.net/cobiss/si/sl/bib/121271043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21271043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]</w:t>
            </w:r>
          </w:p>
          <w:p w14:paraId="1EEFE8E8" w14:textId="7F44BA96" w:rsidR="004E2103" w:rsidRPr="00197EF0" w:rsidRDefault="004E2103" w:rsidP="004E2103">
            <w:pPr>
              <w:pStyle w:val="Odstavekseznama"/>
              <w:numPr>
                <w:ilvl w:val="0"/>
                <w:numId w:val="13"/>
              </w:numPr>
              <w:jc w:val="both"/>
              <w:rPr>
                <w:color w:val="000000" w:themeColor="text1"/>
              </w:rPr>
            </w:pPr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GAJŠEK, Brigita, ŠINKO, Simona, KRAMBERGER, Tomaž, BUTLEWSKI, Marcin, ÖZCEYLAN, Eren, ĐUKIĆ, Goran. Towards productive and ergonomic order picking : multi-objective modeling approach. Applied sciences. 2021, vol. 11, iss. 9, str. 1-27, ilustr. ISSN 2076-3417. </w:t>
            </w:r>
            <w:hyperlink r:id="rId16" w:tooltip="https://doi.org/10.3390/app11094179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doi.org/10.3390/app11094179</w:t>
              </w:r>
            </w:hyperlink>
            <w:r w:rsidR="00197EF0"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74C6BC15" w14:textId="0AB6F9F7" w:rsidR="004E2103" w:rsidRPr="00197EF0" w:rsidRDefault="004E2103" w:rsidP="004E2103">
            <w:pPr>
              <w:pStyle w:val="Odstavekseznama"/>
              <w:numPr>
                <w:ilvl w:val="0"/>
                <w:numId w:val="13"/>
              </w:numPr>
              <w:jc w:val="both"/>
              <w:rPr>
                <w:color w:val="000000" w:themeColor="text1"/>
              </w:rPr>
            </w:pPr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ŠINKO, Simona, GAJŠEK, Brigita, 43966. Calculation of the impact of the warehouse management system on the green dimension of warehouse operations. V: ĐUKIĆ, Goran (ur.), OPETUK, Tihomir (ur.). ICIL 2023 : International Conference on Industrial Logistics May 31 – June 02, 2023, Hotel Kolovare, Zadar, Croatia : conference proceedings. Zagreb: University of Zagreb, Faculty of Mechanical Engineering and Naval Architecture, 2023. Str. 39-46, ilustr. ISBN 978-953-7738-89-1. </w:t>
            </w:r>
            <w:hyperlink r:id="rId17" w:tooltip="https://icil2023.fsb.hr/images/ICIL2023.Conference.Proceedings.pdf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icil2023.fsb.hr/images/ICIL2023.Conference.Proceedings.pdf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 [COBISS.SI-ID </w:t>
            </w:r>
            <w:hyperlink r:id="rId18" w:tooltip="https://plus-legacy.cobiss.net/cobiss/si/sl/bib/154815747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54815747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]</w:t>
            </w:r>
            <w:r w:rsidR="00197EF0"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072A6D7D" w14:textId="28A03ABE" w:rsidR="004E2103" w:rsidRPr="00197EF0" w:rsidRDefault="004E2103" w:rsidP="004E2103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BENCAK, Primož, LISEC, Andrej, ŠINKO, Simona. Potrošnja lokalno pridelane hrane v Sloveniji v času ukrajinske krize. V: LISEC, Andrej (ur.). XVI. International Conference on Logistics in Agriculture 2022 : conference proceedings : [10th November 2022, Novo mesto, Slovenia]. 1st ed. Maribor: University of Maribor, University Press, 2022. Str. 125-154, ilustr. ISBN 978-961-286-663-1. </w:t>
            </w:r>
            <w:hyperlink r:id="rId19" w:tooltip="https://press.um.si/index.php/ump/catalog/book/733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press.um.si/index.php/ump/catalog/book/733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, DOI: </w:t>
            </w:r>
            <w:hyperlink r:id="rId20" w:tooltip="https://dx.doi.org/10.18690/um.fl.1.2022.10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0.18690/um.fl.1.2022.10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[COBISS.SI-ID </w:t>
            </w:r>
            <w:hyperlink r:id="rId21" w:tooltip="https://plus-legacy.cobiss.net/cobiss/si/sl/bib/129679107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29679107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]</w:t>
            </w:r>
            <w:r w:rsidR="00197EF0"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41AC7B40" w14:textId="25FA65D7" w:rsidR="004E2103" w:rsidRPr="00197EF0" w:rsidRDefault="004E2103" w:rsidP="004E2103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 xml:space="preserve">ŠINKO, Simona, LISEC, Andrej. Potrošnja lokalno pridelane hrane v Sloveniji med pandemijo COVID-19. V: LISEC, Andrej (ur.). XV. International Conference on Logistics in Agriculture 2021 : conference proceedings : [11th November 2021, Online, Slovenia]. 1st ed. Maribor: University of Maribor, University Press, 2021. Str. [157]-193, </w:t>
            </w:r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lastRenderedPageBreak/>
              <w:t>ilustr. ISBN 978-961-286-538-2. </w:t>
            </w:r>
            <w:hyperlink r:id="rId22" w:tooltip="https://doi.org/10.18690/978-961-286-538-2.9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doi.org/10.18690/978-961-286-538-2.9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, DOI: </w:t>
            </w:r>
            <w:hyperlink r:id="rId23" w:tooltip="https://dx.doi.org/10.18690/978-961-286-538-2.9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0.18690/978-961-286-538-2.9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 [COBISS.SI-ID </w:t>
            </w:r>
            <w:hyperlink r:id="rId24" w:tooltip="https://plus-legacy.cobiss.net/cobiss/si/sl/bib/87774467" w:history="1">
              <w:r w:rsidRPr="00197EF0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87774467</w:t>
              </w:r>
            </w:hyperlink>
            <w:r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]</w:t>
            </w:r>
            <w:r w:rsidR="00197EF0" w:rsidRPr="00197EF0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172064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172064" w:rsidSect="00276596">
      <w:footerReference w:type="default" r:id="rId25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3F498" w14:textId="77777777" w:rsidR="00B40C5E" w:rsidRDefault="00B40C5E" w:rsidP="00703ADE">
      <w:pPr>
        <w:spacing w:after="0"/>
      </w:pPr>
      <w:r>
        <w:separator/>
      </w:r>
    </w:p>
  </w:endnote>
  <w:endnote w:type="continuationSeparator" w:id="0">
    <w:p w14:paraId="115EFACF" w14:textId="77777777" w:rsidR="00B40C5E" w:rsidRDefault="00B40C5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9D2A618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FC11FE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FC11FE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DA2C3" w14:textId="77777777" w:rsidR="00B40C5E" w:rsidRDefault="00B40C5E" w:rsidP="00703ADE">
      <w:pPr>
        <w:spacing w:after="0"/>
      </w:pPr>
      <w:r>
        <w:separator/>
      </w:r>
    </w:p>
  </w:footnote>
  <w:footnote w:type="continuationSeparator" w:id="0">
    <w:p w14:paraId="190448F7" w14:textId="77777777" w:rsidR="00B40C5E" w:rsidRDefault="00B40C5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16001"/>
    <w:multiLevelType w:val="hybridMultilevel"/>
    <w:tmpl w:val="895AC02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CF4E7E"/>
    <w:multiLevelType w:val="hybridMultilevel"/>
    <w:tmpl w:val="7E68EE78"/>
    <w:lvl w:ilvl="0" w:tplc="20000001">
      <w:start w:val="6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  <w:b w:val="0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040493"/>
    <w:multiLevelType w:val="hybridMultilevel"/>
    <w:tmpl w:val="548A8E0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40A7455"/>
    <w:multiLevelType w:val="hybridMultilevel"/>
    <w:tmpl w:val="9B161D22"/>
    <w:lvl w:ilvl="0" w:tplc="C6E861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602DFC"/>
    <w:multiLevelType w:val="hybridMultilevel"/>
    <w:tmpl w:val="D32CCD7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590640"/>
    <w:multiLevelType w:val="hybridMultilevel"/>
    <w:tmpl w:val="D93A1F1A"/>
    <w:lvl w:ilvl="0" w:tplc="C6E861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B73D1"/>
    <w:multiLevelType w:val="hybridMultilevel"/>
    <w:tmpl w:val="7CECFF3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915A84"/>
    <w:multiLevelType w:val="hybridMultilevel"/>
    <w:tmpl w:val="7116BEC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0B0F70"/>
    <w:multiLevelType w:val="hybridMultilevel"/>
    <w:tmpl w:val="BED8021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8120D"/>
    <w:multiLevelType w:val="hybridMultilevel"/>
    <w:tmpl w:val="6262E180"/>
    <w:lvl w:ilvl="0" w:tplc="799E0856">
      <w:start w:val="5"/>
      <w:numFmt w:val="decimal"/>
      <w:lvlText w:val="%1."/>
      <w:lvlJc w:val="left"/>
      <w:pPr>
        <w:ind w:left="360" w:hanging="360"/>
      </w:pPr>
      <w:rPr>
        <w:rFonts w:eastAsia="Times New Roman" w:hint="default"/>
        <w:color w:val="000000" w:themeColor="text1"/>
      </w:rPr>
    </w:lvl>
    <w:lvl w:ilvl="1" w:tplc="04240019" w:tentative="1">
      <w:start w:val="1"/>
      <w:numFmt w:val="lowerLetter"/>
      <w:lvlText w:val="%2."/>
      <w:lvlJc w:val="left"/>
      <w:pPr>
        <w:ind w:left="1310" w:hanging="360"/>
      </w:pPr>
    </w:lvl>
    <w:lvl w:ilvl="2" w:tplc="0424001B" w:tentative="1">
      <w:start w:val="1"/>
      <w:numFmt w:val="lowerRoman"/>
      <w:lvlText w:val="%3."/>
      <w:lvlJc w:val="right"/>
      <w:pPr>
        <w:ind w:left="2030" w:hanging="180"/>
      </w:pPr>
    </w:lvl>
    <w:lvl w:ilvl="3" w:tplc="0424000F" w:tentative="1">
      <w:start w:val="1"/>
      <w:numFmt w:val="decimal"/>
      <w:lvlText w:val="%4."/>
      <w:lvlJc w:val="left"/>
      <w:pPr>
        <w:ind w:left="2750" w:hanging="360"/>
      </w:pPr>
    </w:lvl>
    <w:lvl w:ilvl="4" w:tplc="04240019" w:tentative="1">
      <w:start w:val="1"/>
      <w:numFmt w:val="lowerLetter"/>
      <w:lvlText w:val="%5."/>
      <w:lvlJc w:val="left"/>
      <w:pPr>
        <w:ind w:left="3470" w:hanging="360"/>
      </w:pPr>
    </w:lvl>
    <w:lvl w:ilvl="5" w:tplc="0424001B" w:tentative="1">
      <w:start w:val="1"/>
      <w:numFmt w:val="lowerRoman"/>
      <w:lvlText w:val="%6."/>
      <w:lvlJc w:val="right"/>
      <w:pPr>
        <w:ind w:left="4190" w:hanging="180"/>
      </w:pPr>
    </w:lvl>
    <w:lvl w:ilvl="6" w:tplc="0424000F" w:tentative="1">
      <w:start w:val="1"/>
      <w:numFmt w:val="decimal"/>
      <w:lvlText w:val="%7."/>
      <w:lvlJc w:val="left"/>
      <w:pPr>
        <w:ind w:left="4910" w:hanging="360"/>
      </w:pPr>
    </w:lvl>
    <w:lvl w:ilvl="7" w:tplc="04240019" w:tentative="1">
      <w:start w:val="1"/>
      <w:numFmt w:val="lowerLetter"/>
      <w:lvlText w:val="%8."/>
      <w:lvlJc w:val="left"/>
      <w:pPr>
        <w:ind w:left="5630" w:hanging="360"/>
      </w:pPr>
    </w:lvl>
    <w:lvl w:ilvl="8" w:tplc="0424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11" w15:restartNumberingAfterBreak="0">
    <w:nsid w:val="38F66E88"/>
    <w:multiLevelType w:val="hybridMultilevel"/>
    <w:tmpl w:val="C12E8092"/>
    <w:lvl w:ilvl="0" w:tplc="2000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00C2D4E">
      <w:start w:val="1"/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4745DB"/>
    <w:multiLevelType w:val="hybridMultilevel"/>
    <w:tmpl w:val="3A425C2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1809D1"/>
    <w:multiLevelType w:val="hybridMultilevel"/>
    <w:tmpl w:val="BF7C68B2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737D77"/>
    <w:multiLevelType w:val="hybridMultilevel"/>
    <w:tmpl w:val="65AC022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54D42AE"/>
    <w:multiLevelType w:val="hybridMultilevel"/>
    <w:tmpl w:val="03C05744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7255F55"/>
    <w:multiLevelType w:val="hybridMultilevel"/>
    <w:tmpl w:val="2C32BFD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8" w15:restartNumberingAfterBreak="0">
    <w:nsid w:val="741528FC"/>
    <w:multiLevelType w:val="hybridMultilevel"/>
    <w:tmpl w:val="FCC6BDB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1B6E58"/>
    <w:multiLevelType w:val="hybridMultilevel"/>
    <w:tmpl w:val="A2C00EC0"/>
    <w:lvl w:ilvl="0" w:tplc="9D1008E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20"/>
  </w:num>
  <w:num w:numId="4">
    <w:abstractNumId w:val="13"/>
  </w:num>
  <w:num w:numId="5">
    <w:abstractNumId w:val="14"/>
  </w:num>
  <w:num w:numId="6">
    <w:abstractNumId w:val="7"/>
  </w:num>
  <w:num w:numId="7">
    <w:abstractNumId w:val="11"/>
  </w:num>
  <w:num w:numId="8">
    <w:abstractNumId w:val="18"/>
  </w:num>
  <w:num w:numId="9">
    <w:abstractNumId w:val="12"/>
  </w:num>
  <w:num w:numId="10">
    <w:abstractNumId w:val="5"/>
  </w:num>
  <w:num w:numId="11">
    <w:abstractNumId w:val="8"/>
  </w:num>
  <w:num w:numId="12">
    <w:abstractNumId w:val="19"/>
  </w:num>
  <w:num w:numId="13">
    <w:abstractNumId w:val="10"/>
  </w:num>
  <w:num w:numId="14">
    <w:abstractNumId w:val="15"/>
  </w:num>
  <w:num w:numId="15">
    <w:abstractNumId w:val="16"/>
  </w:num>
  <w:num w:numId="16">
    <w:abstractNumId w:val="9"/>
  </w:num>
  <w:num w:numId="17">
    <w:abstractNumId w:val="0"/>
  </w:num>
  <w:num w:numId="18">
    <w:abstractNumId w:val="2"/>
  </w:num>
  <w:num w:numId="19">
    <w:abstractNumId w:val="4"/>
  </w:num>
  <w:num w:numId="20">
    <w:abstractNumId w:val="6"/>
  </w:num>
  <w:num w:numId="2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0NTM2tjAyMLc0NDBU0lEKTi0uzszPAykwrQUAjQ90AywAAAA="/>
  </w:docVars>
  <w:rsids>
    <w:rsidRoot w:val="00703ADE"/>
    <w:rsid w:val="00031EB8"/>
    <w:rsid w:val="00033E9A"/>
    <w:rsid w:val="000347A4"/>
    <w:rsid w:val="00035D86"/>
    <w:rsid w:val="00046B40"/>
    <w:rsid w:val="00053C25"/>
    <w:rsid w:val="000575AB"/>
    <w:rsid w:val="00061ED7"/>
    <w:rsid w:val="000625CC"/>
    <w:rsid w:val="00067866"/>
    <w:rsid w:val="000761B7"/>
    <w:rsid w:val="0007768B"/>
    <w:rsid w:val="0009073D"/>
    <w:rsid w:val="0009636B"/>
    <w:rsid w:val="00096458"/>
    <w:rsid w:val="000A19DD"/>
    <w:rsid w:val="000A588B"/>
    <w:rsid w:val="000B0A40"/>
    <w:rsid w:val="000B1B64"/>
    <w:rsid w:val="000B4AA9"/>
    <w:rsid w:val="000B587A"/>
    <w:rsid w:val="000B6596"/>
    <w:rsid w:val="000B67E3"/>
    <w:rsid w:val="000B6A23"/>
    <w:rsid w:val="000C41BC"/>
    <w:rsid w:val="000C440B"/>
    <w:rsid w:val="000D1FDB"/>
    <w:rsid w:val="000E3815"/>
    <w:rsid w:val="000E6346"/>
    <w:rsid w:val="000E7D4E"/>
    <w:rsid w:val="000F1B74"/>
    <w:rsid w:val="000F290F"/>
    <w:rsid w:val="000F40D2"/>
    <w:rsid w:val="000F58F9"/>
    <w:rsid w:val="000F6746"/>
    <w:rsid w:val="00103010"/>
    <w:rsid w:val="00103E49"/>
    <w:rsid w:val="0010411B"/>
    <w:rsid w:val="001101ED"/>
    <w:rsid w:val="001128FB"/>
    <w:rsid w:val="00116BA4"/>
    <w:rsid w:val="001213B9"/>
    <w:rsid w:val="0012428C"/>
    <w:rsid w:val="00135DE0"/>
    <w:rsid w:val="001577DF"/>
    <w:rsid w:val="00160EFE"/>
    <w:rsid w:val="0016104C"/>
    <w:rsid w:val="001710DF"/>
    <w:rsid w:val="00171178"/>
    <w:rsid w:val="00172064"/>
    <w:rsid w:val="00173115"/>
    <w:rsid w:val="001762E9"/>
    <w:rsid w:val="0018344C"/>
    <w:rsid w:val="001848D1"/>
    <w:rsid w:val="0018780C"/>
    <w:rsid w:val="00194F2E"/>
    <w:rsid w:val="00196F28"/>
    <w:rsid w:val="00197EF0"/>
    <w:rsid w:val="001A3697"/>
    <w:rsid w:val="001A4164"/>
    <w:rsid w:val="001B2ADD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1F6CCB"/>
    <w:rsid w:val="00205467"/>
    <w:rsid w:val="0021144D"/>
    <w:rsid w:val="00216CD3"/>
    <w:rsid w:val="00217CEC"/>
    <w:rsid w:val="0022024F"/>
    <w:rsid w:val="002206A9"/>
    <w:rsid w:val="002235E2"/>
    <w:rsid w:val="00223EAB"/>
    <w:rsid w:val="00250591"/>
    <w:rsid w:val="002526FC"/>
    <w:rsid w:val="00252DF2"/>
    <w:rsid w:val="002548DB"/>
    <w:rsid w:val="00260801"/>
    <w:rsid w:val="002628FA"/>
    <w:rsid w:val="00273DDF"/>
    <w:rsid w:val="00274815"/>
    <w:rsid w:val="00276596"/>
    <w:rsid w:val="0027778B"/>
    <w:rsid w:val="002805E7"/>
    <w:rsid w:val="0028075A"/>
    <w:rsid w:val="002848C7"/>
    <w:rsid w:val="00292898"/>
    <w:rsid w:val="002B1109"/>
    <w:rsid w:val="002B19A5"/>
    <w:rsid w:val="002B3C0A"/>
    <w:rsid w:val="002B452B"/>
    <w:rsid w:val="002B668D"/>
    <w:rsid w:val="002C44F3"/>
    <w:rsid w:val="002C7A4E"/>
    <w:rsid w:val="002C7D0D"/>
    <w:rsid w:val="002D302D"/>
    <w:rsid w:val="002F0579"/>
    <w:rsid w:val="002F418C"/>
    <w:rsid w:val="002F4540"/>
    <w:rsid w:val="002F465F"/>
    <w:rsid w:val="0030076C"/>
    <w:rsid w:val="003037B1"/>
    <w:rsid w:val="003066F0"/>
    <w:rsid w:val="00307225"/>
    <w:rsid w:val="003168D8"/>
    <w:rsid w:val="00317A91"/>
    <w:rsid w:val="00324BE4"/>
    <w:rsid w:val="0033062E"/>
    <w:rsid w:val="00332EA1"/>
    <w:rsid w:val="00341880"/>
    <w:rsid w:val="00344834"/>
    <w:rsid w:val="003463F9"/>
    <w:rsid w:val="00354409"/>
    <w:rsid w:val="00355781"/>
    <w:rsid w:val="00355E02"/>
    <w:rsid w:val="0035712C"/>
    <w:rsid w:val="00360075"/>
    <w:rsid w:val="00360354"/>
    <w:rsid w:val="0036175E"/>
    <w:rsid w:val="00377D01"/>
    <w:rsid w:val="003805D9"/>
    <w:rsid w:val="00380ADC"/>
    <w:rsid w:val="003874C0"/>
    <w:rsid w:val="003878CA"/>
    <w:rsid w:val="003950F5"/>
    <w:rsid w:val="003A04AB"/>
    <w:rsid w:val="003A10B7"/>
    <w:rsid w:val="003A2B0E"/>
    <w:rsid w:val="003B3A02"/>
    <w:rsid w:val="003B7EBC"/>
    <w:rsid w:val="003C3F1B"/>
    <w:rsid w:val="003C437B"/>
    <w:rsid w:val="003C595D"/>
    <w:rsid w:val="003C5A56"/>
    <w:rsid w:val="003C61AC"/>
    <w:rsid w:val="003D212B"/>
    <w:rsid w:val="003D6370"/>
    <w:rsid w:val="003E3C8B"/>
    <w:rsid w:val="003F0EA3"/>
    <w:rsid w:val="003F667E"/>
    <w:rsid w:val="0040317F"/>
    <w:rsid w:val="004066CF"/>
    <w:rsid w:val="0040670E"/>
    <w:rsid w:val="004203B7"/>
    <w:rsid w:val="00425A8B"/>
    <w:rsid w:val="00435696"/>
    <w:rsid w:val="00451CC8"/>
    <w:rsid w:val="00461FB1"/>
    <w:rsid w:val="00462536"/>
    <w:rsid w:val="00464D75"/>
    <w:rsid w:val="00467C3E"/>
    <w:rsid w:val="00467D47"/>
    <w:rsid w:val="00473BF1"/>
    <w:rsid w:val="00476787"/>
    <w:rsid w:val="0048408C"/>
    <w:rsid w:val="0049183D"/>
    <w:rsid w:val="00495AC6"/>
    <w:rsid w:val="004A073E"/>
    <w:rsid w:val="004A30A0"/>
    <w:rsid w:val="004A33B9"/>
    <w:rsid w:val="004A4DF3"/>
    <w:rsid w:val="004A69AF"/>
    <w:rsid w:val="004B2793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0FBF"/>
    <w:rsid w:val="004D11DE"/>
    <w:rsid w:val="004E2103"/>
    <w:rsid w:val="004F5050"/>
    <w:rsid w:val="00500DB6"/>
    <w:rsid w:val="005029C6"/>
    <w:rsid w:val="00514311"/>
    <w:rsid w:val="00525339"/>
    <w:rsid w:val="00525A19"/>
    <w:rsid w:val="00525BD5"/>
    <w:rsid w:val="00525C1D"/>
    <w:rsid w:val="00534275"/>
    <w:rsid w:val="0055564E"/>
    <w:rsid w:val="00561120"/>
    <w:rsid w:val="00563340"/>
    <w:rsid w:val="00567FBE"/>
    <w:rsid w:val="005701F4"/>
    <w:rsid w:val="00570B94"/>
    <w:rsid w:val="0057190E"/>
    <w:rsid w:val="005745BC"/>
    <w:rsid w:val="00580F75"/>
    <w:rsid w:val="00581E1B"/>
    <w:rsid w:val="00586B02"/>
    <w:rsid w:val="00587381"/>
    <w:rsid w:val="005A013D"/>
    <w:rsid w:val="005A0F5E"/>
    <w:rsid w:val="005A11E4"/>
    <w:rsid w:val="005A15B3"/>
    <w:rsid w:val="005A23E7"/>
    <w:rsid w:val="005A5638"/>
    <w:rsid w:val="005A7A79"/>
    <w:rsid w:val="005C04B5"/>
    <w:rsid w:val="005C15C1"/>
    <w:rsid w:val="005C62B2"/>
    <w:rsid w:val="005D3E13"/>
    <w:rsid w:val="005D42AD"/>
    <w:rsid w:val="005D7191"/>
    <w:rsid w:val="005E17DC"/>
    <w:rsid w:val="005E3061"/>
    <w:rsid w:val="005E4E28"/>
    <w:rsid w:val="005F16AE"/>
    <w:rsid w:val="005F49D5"/>
    <w:rsid w:val="006016DF"/>
    <w:rsid w:val="00606BB3"/>
    <w:rsid w:val="00610A26"/>
    <w:rsid w:val="00611BF0"/>
    <w:rsid w:val="006135EC"/>
    <w:rsid w:val="0061471B"/>
    <w:rsid w:val="006261BD"/>
    <w:rsid w:val="00627C0D"/>
    <w:rsid w:val="00637689"/>
    <w:rsid w:val="006427AC"/>
    <w:rsid w:val="00645458"/>
    <w:rsid w:val="0064787B"/>
    <w:rsid w:val="00653C8D"/>
    <w:rsid w:val="0067410C"/>
    <w:rsid w:val="00683B5F"/>
    <w:rsid w:val="00685B29"/>
    <w:rsid w:val="006863A2"/>
    <w:rsid w:val="0068792F"/>
    <w:rsid w:val="0069578E"/>
    <w:rsid w:val="0069635E"/>
    <w:rsid w:val="00697296"/>
    <w:rsid w:val="006A20F0"/>
    <w:rsid w:val="006B5AC7"/>
    <w:rsid w:val="006B6B28"/>
    <w:rsid w:val="006C0625"/>
    <w:rsid w:val="006C6387"/>
    <w:rsid w:val="006C734C"/>
    <w:rsid w:val="006E1095"/>
    <w:rsid w:val="006E401A"/>
    <w:rsid w:val="006E6646"/>
    <w:rsid w:val="006E732F"/>
    <w:rsid w:val="006F2D77"/>
    <w:rsid w:val="006F612B"/>
    <w:rsid w:val="00701B0E"/>
    <w:rsid w:val="0070250F"/>
    <w:rsid w:val="00703ADE"/>
    <w:rsid w:val="00707193"/>
    <w:rsid w:val="0071379E"/>
    <w:rsid w:val="00714E30"/>
    <w:rsid w:val="00717B53"/>
    <w:rsid w:val="0072193C"/>
    <w:rsid w:val="007264DD"/>
    <w:rsid w:val="00740C45"/>
    <w:rsid w:val="00743D06"/>
    <w:rsid w:val="0074545B"/>
    <w:rsid w:val="00751196"/>
    <w:rsid w:val="00754FB9"/>
    <w:rsid w:val="0076751A"/>
    <w:rsid w:val="0078033D"/>
    <w:rsid w:val="00784B83"/>
    <w:rsid w:val="0078644D"/>
    <w:rsid w:val="00792301"/>
    <w:rsid w:val="00793115"/>
    <w:rsid w:val="0079494D"/>
    <w:rsid w:val="007A28AA"/>
    <w:rsid w:val="007A29FA"/>
    <w:rsid w:val="007A77A3"/>
    <w:rsid w:val="007B0935"/>
    <w:rsid w:val="007B733C"/>
    <w:rsid w:val="007C7DAA"/>
    <w:rsid w:val="007D0142"/>
    <w:rsid w:val="007D494F"/>
    <w:rsid w:val="007D5362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17305"/>
    <w:rsid w:val="00820195"/>
    <w:rsid w:val="00820DE7"/>
    <w:rsid w:val="00824C6E"/>
    <w:rsid w:val="008320B1"/>
    <w:rsid w:val="008432E6"/>
    <w:rsid w:val="00847982"/>
    <w:rsid w:val="0085323E"/>
    <w:rsid w:val="00855585"/>
    <w:rsid w:val="00863826"/>
    <w:rsid w:val="0087082B"/>
    <w:rsid w:val="00873A16"/>
    <w:rsid w:val="00873F0D"/>
    <w:rsid w:val="00874CA5"/>
    <w:rsid w:val="00877DC2"/>
    <w:rsid w:val="008963AA"/>
    <w:rsid w:val="008A0A06"/>
    <w:rsid w:val="008A58F0"/>
    <w:rsid w:val="008A6780"/>
    <w:rsid w:val="008A7904"/>
    <w:rsid w:val="008B0A27"/>
    <w:rsid w:val="008B2370"/>
    <w:rsid w:val="008C5AC5"/>
    <w:rsid w:val="008C735D"/>
    <w:rsid w:val="008C7A40"/>
    <w:rsid w:val="008D2327"/>
    <w:rsid w:val="008D4F66"/>
    <w:rsid w:val="008E201C"/>
    <w:rsid w:val="008F100C"/>
    <w:rsid w:val="009044E0"/>
    <w:rsid w:val="00905319"/>
    <w:rsid w:val="009060E2"/>
    <w:rsid w:val="00906226"/>
    <w:rsid w:val="00906B85"/>
    <w:rsid w:val="00910644"/>
    <w:rsid w:val="00913A49"/>
    <w:rsid w:val="009222E8"/>
    <w:rsid w:val="009322AD"/>
    <w:rsid w:val="00933D74"/>
    <w:rsid w:val="00937E73"/>
    <w:rsid w:val="00957F7A"/>
    <w:rsid w:val="00961B35"/>
    <w:rsid w:val="00961C9A"/>
    <w:rsid w:val="0096279B"/>
    <w:rsid w:val="00991CF4"/>
    <w:rsid w:val="009958CA"/>
    <w:rsid w:val="0099747B"/>
    <w:rsid w:val="00997FD8"/>
    <w:rsid w:val="009A4ABE"/>
    <w:rsid w:val="009B077A"/>
    <w:rsid w:val="009B0D4C"/>
    <w:rsid w:val="009B26AB"/>
    <w:rsid w:val="009B2E0B"/>
    <w:rsid w:val="009B36F3"/>
    <w:rsid w:val="009B51BB"/>
    <w:rsid w:val="009C276B"/>
    <w:rsid w:val="009C54D6"/>
    <w:rsid w:val="009D11AD"/>
    <w:rsid w:val="009D174F"/>
    <w:rsid w:val="009D29CF"/>
    <w:rsid w:val="009D6D7A"/>
    <w:rsid w:val="009E7CBD"/>
    <w:rsid w:val="009F08FA"/>
    <w:rsid w:val="009F24ED"/>
    <w:rsid w:val="009F37EA"/>
    <w:rsid w:val="009F4070"/>
    <w:rsid w:val="009F60AA"/>
    <w:rsid w:val="00A000D4"/>
    <w:rsid w:val="00A019CC"/>
    <w:rsid w:val="00A0202D"/>
    <w:rsid w:val="00A04C7D"/>
    <w:rsid w:val="00A0757F"/>
    <w:rsid w:val="00A077A1"/>
    <w:rsid w:val="00A100A3"/>
    <w:rsid w:val="00A13321"/>
    <w:rsid w:val="00A21186"/>
    <w:rsid w:val="00A25CCF"/>
    <w:rsid w:val="00A340FC"/>
    <w:rsid w:val="00A47212"/>
    <w:rsid w:val="00A52D9A"/>
    <w:rsid w:val="00A5511A"/>
    <w:rsid w:val="00A55388"/>
    <w:rsid w:val="00A5557A"/>
    <w:rsid w:val="00A55D35"/>
    <w:rsid w:val="00A56956"/>
    <w:rsid w:val="00A57948"/>
    <w:rsid w:val="00A604B1"/>
    <w:rsid w:val="00A65C27"/>
    <w:rsid w:val="00A7104B"/>
    <w:rsid w:val="00A722F0"/>
    <w:rsid w:val="00A7551E"/>
    <w:rsid w:val="00A81452"/>
    <w:rsid w:val="00A82CBC"/>
    <w:rsid w:val="00A87467"/>
    <w:rsid w:val="00A87ADF"/>
    <w:rsid w:val="00A87CC4"/>
    <w:rsid w:val="00A922F0"/>
    <w:rsid w:val="00AB16FA"/>
    <w:rsid w:val="00AB25A9"/>
    <w:rsid w:val="00AB75E3"/>
    <w:rsid w:val="00AC243A"/>
    <w:rsid w:val="00AC50D7"/>
    <w:rsid w:val="00AC7DE5"/>
    <w:rsid w:val="00AE20C0"/>
    <w:rsid w:val="00AF382F"/>
    <w:rsid w:val="00B01725"/>
    <w:rsid w:val="00B05658"/>
    <w:rsid w:val="00B07275"/>
    <w:rsid w:val="00B07A68"/>
    <w:rsid w:val="00B1469E"/>
    <w:rsid w:val="00B32886"/>
    <w:rsid w:val="00B40C5E"/>
    <w:rsid w:val="00B413D7"/>
    <w:rsid w:val="00B41FC2"/>
    <w:rsid w:val="00B44133"/>
    <w:rsid w:val="00B50E16"/>
    <w:rsid w:val="00B575EA"/>
    <w:rsid w:val="00B605A6"/>
    <w:rsid w:val="00B63E7C"/>
    <w:rsid w:val="00B64F30"/>
    <w:rsid w:val="00B65593"/>
    <w:rsid w:val="00B70B70"/>
    <w:rsid w:val="00B733D9"/>
    <w:rsid w:val="00B825DB"/>
    <w:rsid w:val="00B91C05"/>
    <w:rsid w:val="00B967D4"/>
    <w:rsid w:val="00BB5E59"/>
    <w:rsid w:val="00BC1823"/>
    <w:rsid w:val="00BC3476"/>
    <w:rsid w:val="00BC4876"/>
    <w:rsid w:val="00BC74F8"/>
    <w:rsid w:val="00BC7DC9"/>
    <w:rsid w:val="00BD2A9B"/>
    <w:rsid w:val="00BD50BF"/>
    <w:rsid w:val="00BE08A0"/>
    <w:rsid w:val="00BE32A6"/>
    <w:rsid w:val="00BF39FB"/>
    <w:rsid w:val="00BF5A0E"/>
    <w:rsid w:val="00BF7B2D"/>
    <w:rsid w:val="00C0497F"/>
    <w:rsid w:val="00C06952"/>
    <w:rsid w:val="00C06F02"/>
    <w:rsid w:val="00C20CD2"/>
    <w:rsid w:val="00C23384"/>
    <w:rsid w:val="00C245D8"/>
    <w:rsid w:val="00C24718"/>
    <w:rsid w:val="00C26205"/>
    <w:rsid w:val="00C2678D"/>
    <w:rsid w:val="00C31227"/>
    <w:rsid w:val="00C35629"/>
    <w:rsid w:val="00C37B10"/>
    <w:rsid w:val="00C4086F"/>
    <w:rsid w:val="00C40A96"/>
    <w:rsid w:val="00C42E85"/>
    <w:rsid w:val="00C43A26"/>
    <w:rsid w:val="00C45A61"/>
    <w:rsid w:val="00C62FCF"/>
    <w:rsid w:val="00C63A16"/>
    <w:rsid w:val="00C657FE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534A"/>
    <w:rsid w:val="00D07034"/>
    <w:rsid w:val="00D1099E"/>
    <w:rsid w:val="00D12BC2"/>
    <w:rsid w:val="00D176A8"/>
    <w:rsid w:val="00D17CFB"/>
    <w:rsid w:val="00D216BD"/>
    <w:rsid w:val="00D22142"/>
    <w:rsid w:val="00D327AA"/>
    <w:rsid w:val="00D36EFF"/>
    <w:rsid w:val="00D4141E"/>
    <w:rsid w:val="00D4580E"/>
    <w:rsid w:val="00D519F5"/>
    <w:rsid w:val="00D56DEF"/>
    <w:rsid w:val="00D57A9A"/>
    <w:rsid w:val="00D634CF"/>
    <w:rsid w:val="00D656E4"/>
    <w:rsid w:val="00D670D7"/>
    <w:rsid w:val="00D67946"/>
    <w:rsid w:val="00D763E4"/>
    <w:rsid w:val="00D822FB"/>
    <w:rsid w:val="00D87905"/>
    <w:rsid w:val="00D93E06"/>
    <w:rsid w:val="00D94920"/>
    <w:rsid w:val="00DA2E35"/>
    <w:rsid w:val="00DB4DAC"/>
    <w:rsid w:val="00DC06DB"/>
    <w:rsid w:val="00DC294C"/>
    <w:rsid w:val="00DC6FE4"/>
    <w:rsid w:val="00DD03F7"/>
    <w:rsid w:val="00DD14ED"/>
    <w:rsid w:val="00DD1C7D"/>
    <w:rsid w:val="00DD37BA"/>
    <w:rsid w:val="00DD5C10"/>
    <w:rsid w:val="00DE4599"/>
    <w:rsid w:val="00DF0B31"/>
    <w:rsid w:val="00DF4416"/>
    <w:rsid w:val="00DF79E0"/>
    <w:rsid w:val="00E02FF1"/>
    <w:rsid w:val="00E03C39"/>
    <w:rsid w:val="00E12978"/>
    <w:rsid w:val="00E12B7D"/>
    <w:rsid w:val="00E229B4"/>
    <w:rsid w:val="00E24F2B"/>
    <w:rsid w:val="00E26379"/>
    <w:rsid w:val="00E32D7E"/>
    <w:rsid w:val="00E3517F"/>
    <w:rsid w:val="00E360FC"/>
    <w:rsid w:val="00E44069"/>
    <w:rsid w:val="00E61420"/>
    <w:rsid w:val="00E61E60"/>
    <w:rsid w:val="00E638E3"/>
    <w:rsid w:val="00E65752"/>
    <w:rsid w:val="00E6704B"/>
    <w:rsid w:val="00E70FEA"/>
    <w:rsid w:val="00E74F5A"/>
    <w:rsid w:val="00E76AEB"/>
    <w:rsid w:val="00E810A4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6EF"/>
    <w:rsid w:val="00EC0DAE"/>
    <w:rsid w:val="00ED2560"/>
    <w:rsid w:val="00ED74DD"/>
    <w:rsid w:val="00ED7F2D"/>
    <w:rsid w:val="00EE2E4F"/>
    <w:rsid w:val="00EE5499"/>
    <w:rsid w:val="00EF335F"/>
    <w:rsid w:val="00EF375E"/>
    <w:rsid w:val="00F02874"/>
    <w:rsid w:val="00F02B34"/>
    <w:rsid w:val="00F12416"/>
    <w:rsid w:val="00F128BD"/>
    <w:rsid w:val="00F221BC"/>
    <w:rsid w:val="00F36598"/>
    <w:rsid w:val="00F4075A"/>
    <w:rsid w:val="00F44BC1"/>
    <w:rsid w:val="00F51390"/>
    <w:rsid w:val="00F57C69"/>
    <w:rsid w:val="00F6242D"/>
    <w:rsid w:val="00F64B19"/>
    <w:rsid w:val="00F734B4"/>
    <w:rsid w:val="00F734DA"/>
    <w:rsid w:val="00F74CD5"/>
    <w:rsid w:val="00FA00CC"/>
    <w:rsid w:val="00FA10EF"/>
    <w:rsid w:val="00FA1415"/>
    <w:rsid w:val="00FA2AF8"/>
    <w:rsid w:val="00FA2FAA"/>
    <w:rsid w:val="00FA7685"/>
    <w:rsid w:val="00FA7E0F"/>
    <w:rsid w:val="00FB7865"/>
    <w:rsid w:val="00FB7C25"/>
    <w:rsid w:val="00FC11FE"/>
    <w:rsid w:val="00FC4F71"/>
    <w:rsid w:val="00FD1862"/>
    <w:rsid w:val="00FD1A43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character" w:customStyle="1" w:styleId="normaltextrun">
    <w:name w:val="normaltextrun"/>
    <w:basedOn w:val="Privzetapisavaodstavka"/>
    <w:rsid w:val="00D93E06"/>
  </w:style>
  <w:style w:type="character" w:customStyle="1" w:styleId="eop">
    <w:name w:val="eop"/>
    <w:basedOn w:val="Privzetapisavaodstavka"/>
    <w:rsid w:val="00D93E06"/>
  </w:style>
  <w:style w:type="paragraph" w:styleId="Revizija">
    <w:name w:val="Revision"/>
    <w:hidden/>
    <w:uiPriority w:val="99"/>
    <w:semiHidden/>
    <w:rsid w:val="00473BF1"/>
    <w:pPr>
      <w:spacing w:after="0" w:line="240" w:lineRule="auto"/>
    </w:pPr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9D29CF"/>
    <w:rPr>
      <w:color w:val="605E5C"/>
      <w:shd w:val="clear" w:color="auto" w:fill="E1DFDD"/>
    </w:rPr>
  </w:style>
  <w:style w:type="character" w:customStyle="1" w:styleId="xelementtoproof">
    <w:name w:val="x_elementtoproof"/>
    <w:basedOn w:val="Privzetapisavaodstavka"/>
    <w:rsid w:val="004E2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6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1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4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87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dpi.com/2071-1050/14/18/11456" TargetMode="External"/><Relationship Id="rId18" Type="http://schemas.openxmlformats.org/officeDocument/2006/relationships/hyperlink" Target="https://plus-legacy.cobiss.net/cobiss/si/sl/bib/154815747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plus-legacy.cobiss.net/cobiss/si/sl/bib/129679107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lus-legacy.cobiss.net/cobiss/si/sl/bib/112956675" TargetMode="External"/><Relationship Id="rId17" Type="http://schemas.openxmlformats.org/officeDocument/2006/relationships/hyperlink" Target="https://icil2023.fsb.hr/images/ICIL2023.Conference.Proceedings.pdf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3390/app11094179" TargetMode="External"/><Relationship Id="rId20" Type="http://schemas.openxmlformats.org/officeDocument/2006/relationships/hyperlink" Target="https://dx.doi.org/10.18690/um.fl.1.2022.1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x.doi.org/10.1080/00207543.2022.2087568" TargetMode="External"/><Relationship Id="rId24" Type="http://schemas.openxmlformats.org/officeDocument/2006/relationships/hyperlink" Target="https://plus-legacy.cobiss.net/cobiss/si/sl/bib/8777446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lus-legacy.cobiss.net/cobiss/si/sl/bib/121271043" TargetMode="External"/><Relationship Id="rId23" Type="http://schemas.openxmlformats.org/officeDocument/2006/relationships/hyperlink" Target="https://dx.doi.org/10.18690/978-961-286-538-2.9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ress.um.si/index.php/ump/catalog/book/73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x.doi.org/10.3390/su141811456" TargetMode="External"/><Relationship Id="rId22" Type="http://schemas.openxmlformats.org/officeDocument/2006/relationships/hyperlink" Target="https://doi.org/10.18690/978-961-286-538-2.9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CC14C71C30A47A5F561A1A045D716" ma:contentTypeVersion="21" ma:contentTypeDescription="Ustvari nov dokument." ma:contentTypeScope="" ma:versionID="d258a5c7c61fbdd486a549dc5c4d7a70">
  <xsd:schema xmlns:xsd="http://www.w3.org/2001/XMLSchema" xmlns:xs="http://www.w3.org/2001/XMLSchema" xmlns:p="http://schemas.microsoft.com/office/2006/metadata/properties" xmlns:ns1="http://schemas.microsoft.com/sharepoint/v3" xmlns:ns3="3eaea0f6-7bdd-407d-97ee-f8d6267abebd" xmlns:ns4="b70bf741-9882-42ed-b820-1446b7cd7681" targetNamespace="http://schemas.microsoft.com/office/2006/metadata/properties" ma:root="true" ma:fieldsID="4a26c9779a4772b906890b91ebcaa377" ns1:_="" ns3:_="" ns4:_="">
    <xsd:import namespace="http://schemas.microsoft.com/sharepoint/v3"/>
    <xsd:import namespace="3eaea0f6-7bdd-407d-97ee-f8d6267abebd"/>
    <xsd:import namespace="b70bf741-9882-42ed-b820-1446b7cd76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BillingMetadata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Lastnosti pravilnika o enotnem ravnanju skladno s predpis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Dejanje UV pravilnika o enotnem ravnanju skladno s predpis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ea0f6-7bdd-407d-97ee-f8d6267abe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bf741-9882-42ed-b820-1446b7cd7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b70bf741-9882-42ed-b820-1446b7cd7681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70B30CC-0A9E-431C-9E85-CA28675473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394CD8-EDAC-44C1-B942-86C862E133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eaea0f6-7bdd-407d-97ee-f8d6267abebd"/>
    <ds:schemaRef ds:uri="b70bf741-9882-42ed-b820-1446b7cd76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6CF232-810C-47DA-ADBB-A8E5CDB6C5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42B43D-3A50-4A76-9FC6-58CC9D358D2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70bf741-9882-42ed-b820-1446b7cd76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2116</Words>
  <Characters>15685</Characters>
  <Application>Microsoft Office Word</Application>
  <DocSecurity>0</DocSecurity>
  <Lines>130</Lines>
  <Paragraphs>3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25-12-05T12:21:00Z</cp:lastPrinted>
  <dcterms:created xsi:type="dcterms:W3CDTF">2026-01-14T09:29:00Z</dcterms:created>
  <dcterms:modified xsi:type="dcterms:W3CDTF">2026-03-16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089a85a43f17b1a84d79a4083bdb89a673415507c58841503e6b78a7f35b61</vt:lpwstr>
  </property>
  <property fmtid="{D5CDD505-2E9C-101B-9397-08002B2CF9AE}" pid="3" name="ContentTypeId">
    <vt:lpwstr>0x01010057BCC14C71C30A47A5F561A1A045D716</vt:lpwstr>
  </property>
</Properties>
</file>